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7F1FBDB" w14:textId="46D7A3D4" w:rsidR="007670D3" w:rsidRPr="007670D3" w:rsidRDefault="007670D3" w:rsidP="007670D3">
      <w:pPr>
        <w:rPr>
          <w:b/>
          <w:bCs/>
        </w:rPr>
      </w:pPr>
      <w:r w:rsidRPr="007670D3">
        <w:rPr>
          <w:b/>
          <w:bCs/>
        </w:rPr>
        <w:t>Attendees:</w:t>
      </w:r>
    </w:p>
    <w:p w14:paraId="3957BD67" w14:textId="77777777" w:rsidR="007670D3" w:rsidRPr="007670D3" w:rsidRDefault="007670D3" w:rsidP="007670D3">
      <w:pPr>
        <w:numPr>
          <w:ilvl w:val="0"/>
          <w:numId w:val="19"/>
        </w:numPr>
      </w:pPr>
      <w:r w:rsidRPr="007670D3">
        <w:t>Roger Downing, Chair</w:t>
      </w:r>
    </w:p>
    <w:p w14:paraId="7609DEC6" w14:textId="77777777" w:rsidR="007670D3" w:rsidRPr="007670D3" w:rsidRDefault="007670D3" w:rsidP="007670D3">
      <w:pPr>
        <w:numPr>
          <w:ilvl w:val="0"/>
          <w:numId w:val="19"/>
        </w:numPr>
      </w:pPr>
      <w:r w:rsidRPr="007670D3">
        <w:t>Mike Coles, Board Representative and minute taker</w:t>
      </w:r>
    </w:p>
    <w:p w14:paraId="73B44145" w14:textId="77777777" w:rsidR="007670D3" w:rsidRPr="007670D3" w:rsidRDefault="007670D3" w:rsidP="007670D3">
      <w:pPr>
        <w:numPr>
          <w:ilvl w:val="0"/>
          <w:numId w:val="19"/>
        </w:numPr>
      </w:pPr>
      <w:r w:rsidRPr="007670D3">
        <w:t>Chrissie Robinson, SESWR Chair</w:t>
      </w:r>
    </w:p>
    <w:p w14:paraId="6538F145" w14:textId="77777777" w:rsidR="007670D3" w:rsidRPr="007670D3" w:rsidRDefault="007670D3" w:rsidP="007670D3">
      <w:pPr>
        <w:numPr>
          <w:ilvl w:val="0"/>
          <w:numId w:val="19"/>
        </w:numPr>
      </w:pPr>
      <w:r w:rsidRPr="007670D3">
        <w:t>Mary Hooper, Artistic Swimming Manager</w:t>
      </w:r>
    </w:p>
    <w:p w14:paraId="548CD1FC" w14:textId="77777777" w:rsidR="007670D3" w:rsidRPr="007670D3" w:rsidRDefault="007670D3" w:rsidP="007670D3">
      <w:pPr>
        <w:numPr>
          <w:ilvl w:val="0"/>
          <w:numId w:val="19"/>
        </w:numPr>
      </w:pPr>
      <w:r w:rsidRPr="007670D3">
        <w:t>Adelle Rahn, Wiltshire Rep</w:t>
      </w:r>
    </w:p>
    <w:p w14:paraId="39609C4B" w14:textId="77777777" w:rsidR="007670D3" w:rsidRPr="007670D3" w:rsidRDefault="007670D3" w:rsidP="007670D3">
      <w:pPr>
        <w:numPr>
          <w:ilvl w:val="0"/>
          <w:numId w:val="19"/>
        </w:numPr>
      </w:pPr>
      <w:r w:rsidRPr="007670D3">
        <w:t>Paula Brand, Regional Squad Coach</w:t>
      </w:r>
    </w:p>
    <w:p w14:paraId="4A58CABA" w14:textId="12326D65" w:rsidR="007670D3" w:rsidRPr="007670D3" w:rsidRDefault="007670D3" w:rsidP="007670D3">
      <w:pPr>
        <w:numPr>
          <w:ilvl w:val="0"/>
          <w:numId w:val="19"/>
        </w:numPr>
      </w:pPr>
      <w:r w:rsidRPr="007670D3">
        <w:t>Sarah Pull</w:t>
      </w:r>
      <w:r>
        <w:t>a</w:t>
      </w:r>
      <w:r w:rsidRPr="007670D3">
        <w:t>n, Competition Secretary and Cheltenham Rep</w:t>
      </w:r>
    </w:p>
    <w:p w14:paraId="4B662779" w14:textId="77777777" w:rsidR="007670D3" w:rsidRPr="007670D3" w:rsidRDefault="007670D3" w:rsidP="007670D3">
      <w:pPr>
        <w:numPr>
          <w:ilvl w:val="0"/>
          <w:numId w:val="19"/>
        </w:numPr>
      </w:pPr>
      <w:r w:rsidRPr="007670D3">
        <w:t>Stacey Jones, Gloucester County Rep</w:t>
      </w:r>
    </w:p>
    <w:p w14:paraId="290527FF" w14:textId="3B0DB5AC" w:rsidR="007670D3" w:rsidRPr="007670D3" w:rsidRDefault="007670D3" w:rsidP="007670D3">
      <w:pPr>
        <w:numPr>
          <w:ilvl w:val="0"/>
          <w:numId w:val="19"/>
        </w:numPr>
      </w:pPr>
      <w:r w:rsidRPr="007670D3">
        <w:t xml:space="preserve">Christine </w:t>
      </w:r>
      <w:r w:rsidR="00D72E36">
        <w:t>Merrifield</w:t>
      </w:r>
      <w:r w:rsidRPr="007670D3">
        <w:t>, Cornwall Rep</w:t>
      </w:r>
    </w:p>
    <w:p w14:paraId="45DC2FB6" w14:textId="77777777" w:rsidR="007670D3" w:rsidRPr="007670D3" w:rsidRDefault="007670D3" w:rsidP="007670D3">
      <w:pPr>
        <w:numPr>
          <w:ilvl w:val="0"/>
          <w:numId w:val="19"/>
        </w:numPr>
      </w:pPr>
      <w:r w:rsidRPr="007670D3">
        <w:t>Chris Seall, Dorset Rep</w:t>
      </w:r>
    </w:p>
    <w:p w14:paraId="2B1F3D4C" w14:textId="77777777" w:rsidR="007670D3" w:rsidRPr="007670D3" w:rsidRDefault="007670D3" w:rsidP="007670D3">
      <w:pPr>
        <w:rPr>
          <w:b/>
          <w:bCs/>
        </w:rPr>
      </w:pPr>
      <w:r w:rsidRPr="007670D3">
        <w:rPr>
          <w:b/>
          <w:bCs/>
        </w:rPr>
        <w:t>Apologies:</w:t>
      </w:r>
    </w:p>
    <w:p w14:paraId="687F60D4" w14:textId="3AF38B80" w:rsidR="007670D3" w:rsidRPr="007670D3" w:rsidRDefault="007670D3" w:rsidP="007670D3">
      <w:pPr>
        <w:numPr>
          <w:ilvl w:val="0"/>
          <w:numId w:val="20"/>
        </w:numPr>
      </w:pPr>
      <w:r w:rsidRPr="007670D3">
        <w:t>Viv E</w:t>
      </w:r>
      <w:r>
        <w:t>bb</w:t>
      </w:r>
    </w:p>
    <w:p w14:paraId="79B28525" w14:textId="77777777" w:rsidR="007670D3" w:rsidRPr="007670D3" w:rsidRDefault="007670D3" w:rsidP="007670D3">
      <w:pPr>
        <w:numPr>
          <w:ilvl w:val="0"/>
          <w:numId w:val="20"/>
        </w:numPr>
      </w:pPr>
      <w:r w:rsidRPr="007670D3">
        <w:t>Georgie Coombs</w:t>
      </w:r>
    </w:p>
    <w:p w14:paraId="50AADE5E" w14:textId="39E181F7" w:rsidR="007670D3" w:rsidRPr="007670D3" w:rsidRDefault="007670D3" w:rsidP="007670D3">
      <w:pPr>
        <w:pStyle w:val="ListParagraph"/>
        <w:numPr>
          <w:ilvl w:val="0"/>
          <w:numId w:val="34"/>
        </w:numPr>
        <w:rPr>
          <w:b/>
          <w:bCs/>
        </w:rPr>
      </w:pPr>
      <w:r w:rsidRPr="007670D3">
        <w:rPr>
          <w:b/>
          <w:bCs/>
        </w:rPr>
        <w:t>Welcome and Introductions</w:t>
      </w:r>
    </w:p>
    <w:p w14:paraId="462194CA" w14:textId="77777777" w:rsidR="007670D3" w:rsidRDefault="007670D3" w:rsidP="007670D3">
      <w:pPr>
        <w:pStyle w:val="ListParagraph"/>
        <w:numPr>
          <w:ilvl w:val="1"/>
          <w:numId w:val="34"/>
        </w:numPr>
      </w:pPr>
      <w:r w:rsidRPr="007670D3">
        <w:t>The Chair, Roger Downing, welcomed all attendees to the meeting.</w:t>
      </w:r>
    </w:p>
    <w:p w14:paraId="1155DEA8" w14:textId="21EE32CA" w:rsidR="007670D3" w:rsidRPr="007670D3" w:rsidRDefault="007670D3" w:rsidP="007670D3">
      <w:pPr>
        <w:pStyle w:val="ListParagraph"/>
        <w:numPr>
          <w:ilvl w:val="1"/>
          <w:numId w:val="34"/>
        </w:numPr>
      </w:pPr>
      <w:r w:rsidRPr="007670D3">
        <w:t>Mary Hooper provided an update on Georgie Coombs' recovery, noting her improving ability to stand and manage food, with hopes for walking without assistance soon.</w:t>
      </w:r>
    </w:p>
    <w:p w14:paraId="264B7B45" w14:textId="01A684E5" w:rsidR="007670D3" w:rsidRPr="007670D3" w:rsidRDefault="007670D3" w:rsidP="007670D3">
      <w:pPr>
        <w:pStyle w:val="ListParagraph"/>
        <w:numPr>
          <w:ilvl w:val="0"/>
          <w:numId w:val="34"/>
        </w:numPr>
        <w:rPr>
          <w:b/>
          <w:bCs/>
        </w:rPr>
      </w:pPr>
      <w:r w:rsidRPr="007670D3">
        <w:rPr>
          <w:b/>
          <w:bCs/>
        </w:rPr>
        <w:t>Mary Black Award Presentation</w:t>
      </w:r>
    </w:p>
    <w:p w14:paraId="38C4CE4C" w14:textId="3D286919" w:rsidR="007670D3" w:rsidRPr="007670D3" w:rsidRDefault="007670D3" w:rsidP="007670D3">
      <w:pPr>
        <w:pStyle w:val="ListParagraph"/>
        <w:numPr>
          <w:ilvl w:val="1"/>
          <w:numId w:val="34"/>
        </w:numPr>
        <w:rPr>
          <w:b/>
          <w:bCs/>
        </w:rPr>
      </w:pPr>
      <w:r w:rsidRPr="007670D3">
        <w:t xml:space="preserve">Roger Downing acknowledged and congratulated Christine </w:t>
      </w:r>
      <w:r w:rsidR="00D72E36">
        <w:t>Merrifield</w:t>
      </w:r>
      <w:r w:rsidRPr="007670D3">
        <w:t xml:space="preserve"> on receiving the Mary Black Award.</w:t>
      </w:r>
    </w:p>
    <w:p w14:paraId="712B1758" w14:textId="77777777" w:rsidR="007670D3" w:rsidRPr="007670D3" w:rsidRDefault="007670D3" w:rsidP="007670D3">
      <w:pPr>
        <w:pStyle w:val="ListParagraph"/>
        <w:numPr>
          <w:ilvl w:val="1"/>
          <w:numId w:val="34"/>
        </w:numPr>
        <w:rPr>
          <w:b/>
          <w:bCs/>
        </w:rPr>
      </w:pPr>
      <w:r w:rsidRPr="007670D3">
        <w:t>He explained that the Mary Black Trophy is one of artistic swimming's most prestigious awards, over 45 years old, recognizing individuals for their exceptional passion, dedication, time, effort, and expertise given to the sport. The nominations are kept secret until the presentation at a competition.</w:t>
      </w:r>
    </w:p>
    <w:p w14:paraId="1D2B6DBA" w14:textId="5CC7EB20" w:rsidR="007670D3" w:rsidRPr="007670D3" w:rsidRDefault="007670D3" w:rsidP="007670D3">
      <w:pPr>
        <w:pStyle w:val="ListParagraph"/>
        <w:numPr>
          <w:ilvl w:val="1"/>
          <w:numId w:val="34"/>
        </w:numPr>
        <w:rPr>
          <w:b/>
          <w:bCs/>
        </w:rPr>
      </w:pPr>
      <w:r w:rsidRPr="007670D3">
        <w:t xml:space="preserve">Christine </w:t>
      </w:r>
      <w:r w:rsidR="00D72E36">
        <w:t>Merrifield</w:t>
      </w:r>
      <w:r w:rsidRPr="007670D3">
        <w:t xml:space="preserve"> was described as exceptionally passionate, dedicating over 25 years to sharing knowledge and inspiring others as a coach, official, technical expert, teacher of computing skills, and music editor. Her commitment to driving over six hours a day to coach and learn, and her constant striving to help her club achieve their best, were highlighted. Swimmers expressed their love and appreciation for her helpfulness. The ASLT (Artistic Swimming Leadership Team) considered her a most deserving recipient. Christine </w:t>
      </w:r>
      <w:r w:rsidR="00D72E36">
        <w:t>Merrifield</w:t>
      </w:r>
      <w:r w:rsidRPr="007670D3">
        <w:t xml:space="preserve"> thanked the committee and noted the trophy came with polish and a cloth. A picture is expected to be featured in next month's bulletin.</w:t>
      </w:r>
    </w:p>
    <w:p w14:paraId="261D3BA2" w14:textId="38C1939D" w:rsidR="007670D3" w:rsidRDefault="007670D3" w:rsidP="007670D3">
      <w:pPr>
        <w:pStyle w:val="ListParagraph"/>
        <w:numPr>
          <w:ilvl w:val="0"/>
          <w:numId w:val="34"/>
        </w:numPr>
      </w:pPr>
      <w:r w:rsidRPr="007670D3">
        <w:t>Approval of Minutes from Previous Meeting</w:t>
      </w:r>
    </w:p>
    <w:p w14:paraId="4A857F22" w14:textId="44682DEC" w:rsidR="007670D3" w:rsidRDefault="007670D3" w:rsidP="007670D3">
      <w:pPr>
        <w:pStyle w:val="ListParagraph"/>
        <w:numPr>
          <w:ilvl w:val="1"/>
          <w:numId w:val="34"/>
        </w:numPr>
      </w:pPr>
      <w:r w:rsidRPr="007670D3">
        <w:t xml:space="preserve">The minutes from the meeting held on April 14th were circulated </w:t>
      </w:r>
      <w:r>
        <w:t>before</w:t>
      </w:r>
      <w:r w:rsidRPr="007670D3">
        <w:t xml:space="preserve"> the meeting.</w:t>
      </w:r>
    </w:p>
    <w:p w14:paraId="7E6B078D" w14:textId="77777777" w:rsidR="007670D3" w:rsidRDefault="007670D3" w:rsidP="007670D3">
      <w:pPr>
        <w:pStyle w:val="ListParagraph"/>
        <w:numPr>
          <w:ilvl w:val="1"/>
          <w:numId w:val="34"/>
        </w:numPr>
      </w:pPr>
      <w:r w:rsidRPr="007670D3">
        <w:t>Discussion:</w:t>
      </w:r>
    </w:p>
    <w:p w14:paraId="6B0DA202" w14:textId="77777777" w:rsidR="007670D3" w:rsidRDefault="007670D3" w:rsidP="007670D3">
      <w:pPr>
        <w:pStyle w:val="ListParagraph"/>
        <w:numPr>
          <w:ilvl w:val="2"/>
          <w:numId w:val="34"/>
        </w:numPr>
        <w:ind w:left="1560" w:hanging="709"/>
      </w:pPr>
      <w:r w:rsidRPr="007670D3">
        <w:t>Page 1, #6 (Conflict of Interest): Mary Hooper reported that all officials' conflict of interest declarations had been completed, and she would now begin on all other poolside personnel for competitions.</w:t>
      </w:r>
    </w:p>
    <w:p w14:paraId="050D1540" w14:textId="0BDC285C" w:rsidR="007670D3" w:rsidRDefault="007670D3" w:rsidP="007670D3">
      <w:pPr>
        <w:pStyle w:val="ListParagraph"/>
        <w:numPr>
          <w:ilvl w:val="2"/>
          <w:numId w:val="34"/>
        </w:numPr>
        <w:ind w:left="1560" w:hanging="709"/>
      </w:pPr>
      <w:r w:rsidRPr="007670D3">
        <w:t>Sarah Pull</w:t>
      </w:r>
      <w:r>
        <w:t>a</w:t>
      </w:r>
      <w:r w:rsidRPr="007670D3">
        <w:t xml:space="preserve">n's Name: </w:t>
      </w:r>
      <w:r>
        <w:t>Roger Downing</w:t>
      </w:r>
      <w:r w:rsidRPr="007670D3">
        <w:t xml:space="preserve"> noted that the AI had incorrectly spelled Sarah Pull</w:t>
      </w:r>
      <w:r>
        <w:t>a</w:t>
      </w:r>
      <w:r w:rsidRPr="007670D3">
        <w:t>n's name as "PU Double Len" in the previous minutes and confirmed it would be corrected to "PU double LAN."</w:t>
      </w:r>
    </w:p>
    <w:p w14:paraId="61F4E8BA" w14:textId="77777777" w:rsidR="007670D3" w:rsidRDefault="007670D3" w:rsidP="007670D3">
      <w:pPr>
        <w:pStyle w:val="ListParagraph"/>
        <w:numPr>
          <w:ilvl w:val="2"/>
          <w:numId w:val="34"/>
        </w:numPr>
        <w:ind w:left="1560" w:hanging="709"/>
      </w:pPr>
      <w:r w:rsidRPr="007670D3">
        <w:t>Page 2, 8.3 (Izzy's Medals): Mary Hooper confirmed that the medals/presentation gifts for Izzy and Kate had been ordered by Sue and would be presented as soon as possible.</w:t>
      </w:r>
    </w:p>
    <w:p w14:paraId="7FC855AA" w14:textId="77777777" w:rsidR="007670D3" w:rsidRDefault="007670D3" w:rsidP="007670D3">
      <w:pPr>
        <w:pStyle w:val="ListParagraph"/>
        <w:numPr>
          <w:ilvl w:val="2"/>
          <w:numId w:val="34"/>
        </w:numPr>
        <w:ind w:left="1560" w:hanging="709"/>
      </w:pPr>
      <w:r w:rsidRPr="007670D3">
        <w:t>Laptops: Mary Hooper confirmed that the new laptops were already in use and working.</w:t>
      </w:r>
    </w:p>
    <w:p w14:paraId="0CA853F2" w14:textId="489E6653" w:rsidR="007670D3" w:rsidRPr="007670D3" w:rsidRDefault="007670D3" w:rsidP="007670D3">
      <w:pPr>
        <w:pStyle w:val="ListParagraph"/>
        <w:numPr>
          <w:ilvl w:val="2"/>
          <w:numId w:val="34"/>
        </w:numPr>
        <w:ind w:left="1560" w:hanging="709"/>
      </w:pPr>
      <w:r w:rsidRPr="007670D3">
        <w:t>Decision: Minutes approved unanimously.</w:t>
      </w:r>
    </w:p>
    <w:p w14:paraId="30A9273C" w14:textId="4E9B2029" w:rsidR="007670D3" w:rsidRPr="007670D3" w:rsidRDefault="007670D3" w:rsidP="007670D3">
      <w:pPr>
        <w:pStyle w:val="ListParagraph"/>
        <w:numPr>
          <w:ilvl w:val="0"/>
          <w:numId w:val="34"/>
        </w:numPr>
        <w:rPr>
          <w:b/>
          <w:bCs/>
        </w:rPr>
      </w:pPr>
      <w:r w:rsidRPr="007670D3">
        <w:rPr>
          <w:b/>
          <w:bCs/>
        </w:rPr>
        <w:t>Review of Actions from Previous Meeting / Matters Arising</w:t>
      </w:r>
    </w:p>
    <w:p w14:paraId="6452E4BD" w14:textId="77777777" w:rsidR="007670D3" w:rsidRDefault="007670D3" w:rsidP="007670D3">
      <w:pPr>
        <w:pStyle w:val="ListParagraph"/>
        <w:numPr>
          <w:ilvl w:val="1"/>
          <w:numId w:val="34"/>
        </w:numPr>
      </w:pPr>
      <w:r w:rsidRPr="007670D3">
        <w:lastRenderedPageBreak/>
        <w:t>Izzy and Kate's Presentation Gifts: As discussed in the previous section, the presentation gifts for Izzy and Kate have been ordered and will be presented quickly.</w:t>
      </w:r>
    </w:p>
    <w:p w14:paraId="5B1E0C7D" w14:textId="77777777" w:rsidR="007670D3" w:rsidRDefault="007670D3" w:rsidP="007670D3">
      <w:pPr>
        <w:pStyle w:val="ListParagraph"/>
        <w:numPr>
          <w:ilvl w:val="1"/>
          <w:numId w:val="34"/>
        </w:numPr>
      </w:pPr>
      <w:r w:rsidRPr="007670D3">
        <w:t>Clubs Meeting: The proposed clubs meeting in June has been postponed to July 14th, 2025, and will focus solely on competitions for 2026. All clubs will be invited and asked to provide any queries or thoughts for the evening.</w:t>
      </w:r>
    </w:p>
    <w:p w14:paraId="2AD1EB7B" w14:textId="22095E4E" w:rsidR="007670D3" w:rsidRDefault="007670D3" w:rsidP="007670D3">
      <w:pPr>
        <w:pStyle w:val="ListParagraph"/>
        <w:numPr>
          <w:ilvl w:val="1"/>
          <w:numId w:val="34"/>
        </w:numPr>
      </w:pPr>
      <w:r w:rsidRPr="007670D3">
        <w:t>Potential Grade Day Venues:</w:t>
      </w:r>
    </w:p>
    <w:p w14:paraId="0A8CD23E" w14:textId="57BB0109" w:rsidR="007670D3" w:rsidRDefault="007670D3" w:rsidP="00ED2E72">
      <w:pPr>
        <w:pStyle w:val="ListParagraph"/>
        <w:numPr>
          <w:ilvl w:val="2"/>
          <w:numId w:val="34"/>
        </w:numPr>
        <w:ind w:left="1560" w:hanging="709"/>
      </w:pPr>
      <w:r w:rsidRPr="007670D3">
        <w:t>Mary Hooper and Sarah Garrett had looked into availability. A school in Dorset was a possibility</w:t>
      </w:r>
      <w:r w:rsidR="00ED2E72">
        <w:t>,</w:t>
      </w:r>
      <w:r w:rsidRPr="007670D3">
        <w:t xml:space="preserve"> but with limited dates.</w:t>
      </w:r>
      <w:r w:rsidR="00ED2E72">
        <w:t xml:space="preserve"> </w:t>
      </w:r>
      <w:r w:rsidRPr="007670D3">
        <w:t xml:space="preserve">Christine </w:t>
      </w:r>
      <w:r w:rsidR="00D72E36">
        <w:t>Merrifield</w:t>
      </w:r>
      <w:r w:rsidRPr="007670D3">
        <w:t xml:space="preserve"> noted that Dorset would likely not benefit Cornwall due to travel distance.</w:t>
      </w:r>
      <w:r w:rsidR="00ED2E72">
        <w:t xml:space="preserve"> </w:t>
      </w:r>
      <w:r w:rsidRPr="007670D3">
        <w:t>Discussion on other venues:</w:t>
      </w:r>
    </w:p>
    <w:p w14:paraId="0282A079" w14:textId="3E47B238" w:rsidR="007670D3" w:rsidRDefault="007670D3" w:rsidP="00ED2E72">
      <w:pPr>
        <w:pStyle w:val="ListParagraph"/>
        <w:numPr>
          <w:ilvl w:val="2"/>
          <w:numId w:val="34"/>
        </w:numPr>
        <w:ind w:left="1560" w:hanging="709"/>
      </w:pPr>
      <w:r w:rsidRPr="007670D3">
        <w:t>Exeter: Not deep enough, and the pool is not closed to the public.</w:t>
      </w:r>
      <w:r w:rsidR="00ED2E72">
        <w:br/>
        <w:t>Honiton</w:t>
      </w:r>
      <w:r w:rsidRPr="007670D3">
        <w:t>: Not big enough.</w:t>
      </w:r>
      <w:r w:rsidR="00ED2E72">
        <w:br/>
        <w:t xml:space="preserve">Quantock </w:t>
      </w:r>
      <w:r w:rsidRPr="007670D3">
        <w:t>Lodge: Not big enough.</w:t>
      </w:r>
      <w:r w:rsidR="00ED2E72">
        <w:br/>
      </w:r>
      <w:r w:rsidRPr="007670D3">
        <w:t>Bristol University (Clifton): While considered, Paula Brand raised concerns about parking issues for the number of swimmers, suggesting Hengrove was a better option.</w:t>
      </w:r>
      <w:r w:rsidR="00ED2E72">
        <w:br/>
      </w:r>
      <w:r w:rsidRPr="007670D3">
        <w:t>Hengrove: Considered the closest viable option for many.</w:t>
      </w:r>
      <w:r w:rsidR="00ED2E72">
        <w:br/>
      </w:r>
      <w:r w:rsidRPr="007670D3">
        <w:t xml:space="preserve">Plymouth Life Centre: </w:t>
      </w:r>
      <w:r w:rsidR="00ED2E72">
        <w:t>Roger Downing</w:t>
      </w:r>
      <w:r w:rsidRPr="007670D3">
        <w:t xml:space="preserve"> suggested this as an option for Cornwall, but Christine </w:t>
      </w:r>
      <w:r w:rsidR="00D72E36">
        <w:t>Merrifield</w:t>
      </w:r>
      <w:r w:rsidRPr="007670D3">
        <w:t xml:space="preserve"> emphasized the desire for a more central location to minimize long journeys for all clubs, citing a recent 2 AM return from Cheltenham for her team.</w:t>
      </w:r>
    </w:p>
    <w:p w14:paraId="6852F85A" w14:textId="3C0A60DE" w:rsidR="007670D3" w:rsidRPr="007670D3" w:rsidRDefault="007670D3" w:rsidP="00ED2E72">
      <w:pPr>
        <w:pStyle w:val="ListParagraph"/>
        <w:numPr>
          <w:ilvl w:val="2"/>
          <w:numId w:val="34"/>
        </w:numPr>
        <w:ind w:left="1560" w:hanging="709"/>
      </w:pPr>
      <w:r w:rsidRPr="007670D3">
        <w:t xml:space="preserve">The committee agreed to keep looking for suitable, central venues. Christine </w:t>
      </w:r>
      <w:r w:rsidR="00D72E36">
        <w:t>Merrifield</w:t>
      </w:r>
      <w:r w:rsidRPr="007670D3">
        <w:t xml:space="preserve"> confirmed she had sent Viv information on potential venues.</w:t>
      </w:r>
    </w:p>
    <w:p w14:paraId="520E8FF4" w14:textId="4985B08E" w:rsidR="007670D3" w:rsidRDefault="00ED2E72" w:rsidP="00ED2E72">
      <w:pPr>
        <w:pStyle w:val="ListParagraph"/>
        <w:numPr>
          <w:ilvl w:val="0"/>
          <w:numId w:val="34"/>
        </w:numPr>
      </w:pPr>
      <w:r>
        <w:t>Financial</w:t>
      </w:r>
      <w:r w:rsidR="007670D3" w:rsidRPr="007670D3">
        <w:t xml:space="preserve"> Report</w:t>
      </w:r>
    </w:p>
    <w:p w14:paraId="3B202325" w14:textId="3639DC34" w:rsidR="007670D3" w:rsidRDefault="007670D3" w:rsidP="00ED2E72">
      <w:pPr>
        <w:pStyle w:val="ListParagraph"/>
        <w:numPr>
          <w:ilvl w:val="1"/>
          <w:numId w:val="34"/>
        </w:numPr>
      </w:pPr>
      <w:r w:rsidRPr="007670D3">
        <w:t>Mary Hooper provided an update on ticketing.</w:t>
      </w:r>
      <w:r w:rsidR="00ED2E72">
        <w:t xml:space="preserve"> She reported that</w:t>
      </w:r>
      <w:r w:rsidRPr="007670D3">
        <w:t xml:space="preserve"> £937.50 </w:t>
      </w:r>
      <w:r w:rsidR="00ED2E72">
        <w:t>had been</w:t>
      </w:r>
      <w:r w:rsidRPr="007670D3">
        <w:t xml:space="preserve"> taken on tickets, indicating good attendance.</w:t>
      </w:r>
      <w:r w:rsidR="00ED2E72">
        <w:t xml:space="preserve"> However, it was noted that the c</w:t>
      </w:r>
      <w:r w:rsidRPr="007670D3">
        <w:t xml:space="preserve">hallenges with </w:t>
      </w:r>
      <w:r w:rsidR="00ED2E72">
        <w:t>t</w:t>
      </w:r>
      <w:r w:rsidRPr="007670D3">
        <w:t>icketing:</w:t>
      </w:r>
    </w:p>
    <w:p w14:paraId="5AF1105E" w14:textId="77777777" w:rsidR="007670D3" w:rsidRDefault="007670D3" w:rsidP="00ED2E72">
      <w:pPr>
        <w:pStyle w:val="ListParagraph"/>
        <w:numPr>
          <w:ilvl w:val="2"/>
          <w:numId w:val="34"/>
        </w:numPr>
        <w:ind w:left="1560" w:hanging="709"/>
      </w:pPr>
      <w:r w:rsidRPr="007670D3">
        <w:t>A query was raised regarding checking who had bought tickets if no one was in the office on a Friday. It was noted that attendees receive receipts on their phones, but there's a risk of emails being forwarded if not scanned.</w:t>
      </w:r>
    </w:p>
    <w:p w14:paraId="6D0DBC63" w14:textId="77777777" w:rsidR="007670D3" w:rsidRDefault="007670D3" w:rsidP="00ED2E72">
      <w:pPr>
        <w:pStyle w:val="ListParagraph"/>
        <w:numPr>
          <w:ilvl w:val="2"/>
          <w:numId w:val="34"/>
        </w:numPr>
        <w:ind w:left="1560" w:hanging="709"/>
      </w:pPr>
      <w:r w:rsidRPr="007670D3">
        <w:t>Adelle Rahn suggested closing ticket sales earlier (e.g., Thursday) for a download.</w:t>
      </w:r>
    </w:p>
    <w:p w14:paraId="430124CA" w14:textId="55B6E416" w:rsidR="007670D3" w:rsidRPr="007670D3" w:rsidRDefault="007670D3" w:rsidP="00ED2E72">
      <w:pPr>
        <w:pStyle w:val="ListParagraph"/>
        <w:numPr>
          <w:ilvl w:val="2"/>
          <w:numId w:val="34"/>
        </w:numPr>
        <w:ind w:left="1560" w:hanging="709"/>
      </w:pPr>
      <w:r w:rsidRPr="007670D3">
        <w:t>Sarah Pull</w:t>
      </w:r>
      <w:r w:rsidR="00ED2E72">
        <w:t>a</w:t>
      </w:r>
      <w:r w:rsidRPr="007670D3">
        <w:t xml:space="preserve">n raised concerns about exceeding venue capacity. Chrissie Robinson </w:t>
      </w:r>
      <w:r w:rsidR="00ED2E72">
        <w:t>emphasised</w:t>
      </w:r>
      <w:r w:rsidRPr="007670D3">
        <w:t xml:space="preserve"> the need to determine the maximum capacity for the venue (Cheltenham) before issuing tickets to ensure fire safety compliance.</w:t>
      </w:r>
    </w:p>
    <w:p w14:paraId="1DED38EB" w14:textId="77777777" w:rsidR="007670D3" w:rsidRPr="007670D3" w:rsidRDefault="007670D3" w:rsidP="007670D3">
      <w:pPr>
        <w:numPr>
          <w:ilvl w:val="0"/>
          <w:numId w:val="25"/>
        </w:numPr>
      </w:pPr>
      <w:r w:rsidRPr="007670D3">
        <w:t>Action: Ensure maximum venue capacity is confirmed before future ticket sales.</w:t>
      </w:r>
    </w:p>
    <w:p w14:paraId="30AD598D" w14:textId="77777777" w:rsidR="007670D3" w:rsidRPr="007670D3" w:rsidRDefault="007670D3" w:rsidP="007670D3">
      <w:pPr>
        <w:numPr>
          <w:ilvl w:val="0"/>
          <w:numId w:val="25"/>
        </w:numPr>
      </w:pPr>
      <w:r w:rsidRPr="007670D3">
        <w:t>Action: Treasurer to prepare a detailed budget forecast for the next financial year for review at the August meeting.</w:t>
      </w:r>
    </w:p>
    <w:p w14:paraId="05514952" w14:textId="77DF0553" w:rsidR="007670D3" w:rsidRDefault="007670D3" w:rsidP="00ED2E72">
      <w:pPr>
        <w:pStyle w:val="ListParagraph"/>
        <w:numPr>
          <w:ilvl w:val="0"/>
          <w:numId w:val="34"/>
        </w:numPr>
      </w:pPr>
      <w:r w:rsidRPr="007670D3">
        <w:t>Coaching and Athlete Development Update</w:t>
      </w:r>
    </w:p>
    <w:p w14:paraId="1A769320" w14:textId="77777777" w:rsidR="007670D3" w:rsidRDefault="007670D3" w:rsidP="00ED2E72">
      <w:pPr>
        <w:pStyle w:val="ListParagraph"/>
        <w:numPr>
          <w:ilvl w:val="1"/>
          <w:numId w:val="34"/>
        </w:numPr>
      </w:pPr>
      <w:r w:rsidRPr="007670D3">
        <w:t>Poolside Helpers Core Course Module: Mary Hooper confirmed this module is now on the website, with details sent to all clubs. Mike Coles queried if progress could be saved on the course.</w:t>
      </w:r>
    </w:p>
    <w:p w14:paraId="51F6FF47" w14:textId="2584D46B" w:rsidR="007670D3" w:rsidRDefault="007670D3" w:rsidP="00ED2E72">
      <w:pPr>
        <w:pStyle w:val="ListParagraph"/>
        <w:numPr>
          <w:ilvl w:val="1"/>
          <w:numId w:val="34"/>
        </w:numPr>
      </w:pPr>
      <w:r w:rsidRPr="007670D3">
        <w:t>Scorecards: Mary Hooper noted a shortage of scorecards and that Swim England does not supply them. Maria Ramos is coordinating a large order. Sarah Pull</w:t>
      </w:r>
      <w:r w:rsidR="00ED2E72">
        <w:t>a</w:t>
      </w:r>
      <w:r w:rsidRPr="007670D3">
        <w:t>n confirmed they were short by 2-4 panels at the last competition.</w:t>
      </w:r>
    </w:p>
    <w:p w14:paraId="0BAC19AB" w14:textId="77777777" w:rsidR="007670D3" w:rsidRDefault="007670D3" w:rsidP="00ED2E72">
      <w:pPr>
        <w:pStyle w:val="ListParagraph"/>
        <w:numPr>
          <w:ilvl w:val="1"/>
          <w:numId w:val="34"/>
        </w:numPr>
      </w:pPr>
      <w:r w:rsidRPr="007670D3">
        <w:t>Swim England Artistic Swimming Judge Training Registration: Mary Hooper reported an email would be sent detailing a new registration for existing judges for optional furthering learning, support, and practice.</w:t>
      </w:r>
    </w:p>
    <w:p w14:paraId="6461648C" w14:textId="77777777" w:rsidR="007670D3" w:rsidRDefault="007670D3" w:rsidP="00ED2E72">
      <w:pPr>
        <w:pStyle w:val="ListParagraph"/>
        <w:numPr>
          <w:ilvl w:val="1"/>
          <w:numId w:val="34"/>
        </w:numPr>
      </w:pPr>
      <w:r w:rsidRPr="007670D3">
        <w:t>Level 1 Judges Course (Bristol): Paula Brand stated that several judges at Bristol are keen to train up. She inquired about the possibility of a Level 1 course. Adelle Rahn suggested Claire might be interested in teaching Level 1 judges. Mary Hooper recommended interested individuals complete the free online resource for better understanding artistic judging, as the process is not as easy as it used to be. Paula Brand confirmed they had only attempted figure work, anticipating routines would be the challenging aspect. Mary Hooper will investigate if Level 1 courses can be done online.</w:t>
      </w:r>
    </w:p>
    <w:p w14:paraId="075B4E3E" w14:textId="7C7FDF4D" w:rsidR="007670D3" w:rsidRDefault="007670D3" w:rsidP="00ED2E72">
      <w:pPr>
        <w:pStyle w:val="ListParagraph"/>
        <w:numPr>
          <w:ilvl w:val="1"/>
          <w:numId w:val="34"/>
        </w:numPr>
      </w:pPr>
      <w:r w:rsidRPr="007670D3">
        <w:t xml:space="preserve">Combo Cup Age Limit: Sarah </w:t>
      </w:r>
      <w:r w:rsidR="00610B78">
        <w:t>Pullan</w:t>
      </w:r>
      <w:r w:rsidRPr="007670D3">
        <w:t xml:space="preserve"> asked the leadership group to consider increasing the upper age limit for Combo Cup to Under 19s (from Under 18s) to allow those in their last school year to compete, as Champs already has a 15-19 age category. The </w:t>
      </w:r>
      <w:r w:rsidRPr="007670D3">
        <w:lastRenderedPageBreak/>
        <w:t>leadership group understands the current limit is for safeguarding but is open to the idea, subject to approval from the safeguarding team. Claire Coleman is looking into it and speaking to Swim England safeguarding for guidance on Under 19s competing with Under 18s.</w:t>
      </w:r>
    </w:p>
    <w:p w14:paraId="54D54BE8" w14:textId="1F43B761" w:rsidR="007670D3" w:rsidRDefault="007670D3" w:rsidP="00ED2E72">
      <w:pPr>
        <w:pStyle w:val="ListParagraph"/>
        <w:numPr>
          <w:ilvl w:val="1"/>
          <w:numId w:val="34"/>
        </w:numPr>
      </w:pPr>
      <w:r w:rsidRPr="007670D3">
        <w:t xml:space="preserve">Accreditations for Competitions: Sarah </w:t>
      </w:r>
      <w:r w:rsidR="00610B78">
        <w:t>Pullan</w:t>
      </w:r>
      <w:r w:rsidRPr="007670D3">
        <w:t xml:space="preserve"> discussed checking accreditations. It was noted that while everyone wore accreditation at the last competition, a formal check-off list wasn't used. Chrissie Robinson stated that clubs are responsible for ensuring their personnel have accreditation, particularly in controlled poolside areas. Mike Coles and Chris Seall emphasized the need for formal checking, with Somerset issuing lanyards to ensure compliance. Mike Coles also raised issues with the Swim England accreditation system's two-month block checks, where DBS nearing expiry caused manual accreditation. Chrissie Robinson suggested this might relate to the free versus paid accreditation system and the need for clubs to update OMS (Online Membership System) proactively. Mary Hooper confirmed that all but 5 officials (including team managers) have successfully updated their OMS, emphasizing it's the clubs' responsibility.</w:t>
      </w:r>
    </w:p>
    <w:p w14:paraId="15CDE3A4" w14:textId="78149ABF" w:rsidR="007670D3" w:rsidRDefault="007670D3" w:rsidP="00ED2E72">
      <w:pPr>
        <w:pStyle w:val="ListParagraph"/>
        <w:numPr>
          <w:ilvl w:val="1"/>
          <w:numId w:val="34"/>
        </w:numPr>
      </w:pPr>
      <w:r w:rsidRPr="007670D3">
        <w:t>Dates of Birth: Mary Hooper requested all clubs ensure swimmer dates of birth are on forms for training, as their absence leads to delays when Sarah Pull</w:t>
      </w:r>
      <w:r w:rsidR="00ED2E72">
        <w:t>a</w:t>
      </w:r>
      <w:r w:rsidRPr="007670D3">
        <w:t>n or the office have to check them. This will be reiterated at the club meeting.</w:t>
      </w:r>
    </w:p>
    <w:p w14:paraId="16A2D4AF" w14:textId="14DF5941" w:rsidR="007670D3" w:rsidRPr="00941751" w:rsidRDefault="007670D3" w:rsidP="007670D3">
      <w:pPr>
        <w:pStyle w:val="ListParagraph"/>
        <w:numPr>
          <w:ilvl w:val="0"/>
          <w:numId w:val="34"/>
        </w:numPr>
        <w:rPr>
          <w:b/>
          <w:bCs/>
        </w:rPr>
      </w:pPr>
      <w:r w:rsidRPr="00941751">
        <w:rPr>
          <w:b/>
          <w:bCs/>
        </w:rPr>
        <w:t>Upcoming Events and Competitions Overview</w:t>
      </w:r>
    </w:p>
    <w:p w14:paraId="7FC609B3" w14:textId="11B95EFA" w:rsidR="007670D3" w:rsidRDefault="007670D3" w:rsidP="00ED2E72">
      <w:pPr>
        <w:pStyle w:val="ListParagraph"/>
        <w:numPr>
          <w:ilvl w:val="1"/>
          <w:numId w:val="34"/>
        </w:numPr>
      </w:pPr>
      <w:r w:rsidRPr="007670D3">
        <w:t>Last Season's Competition (Cheltenham): Sarah Pull</w:t>
      </w:r>
      <w:r w:rsidR="00ED2E72">
        <w:t>a</w:t>
      </w:r>
      <w:r w:rsidRPr="007670D3">
        <w:t xml:space="preserve">n reported the last competition was busy, with five clubs entered, more teams than previously, masters, and more figures swimmers. It overran by about an hour due to checking routines, as the standard of some teams was quite low, requiring extensive video review. Sarah </w:t>
      </w:r>
      <w:r w:rsidR="00610B78">
        <w:t>Pullan</w:t>
      </w:r>
      <w:r w:rsidRPr="007670D3">
        <w:t xml:space="preserve"> requested feedback, especially from clubs who did not attend, to encourage wider representation.</w:t>
      </w:r>
    </w:p>
    <w:p w14:paraId="6B6F06D8" w14:textId="5478B10D" w:rsidR="007670D3" w:rsidRDefault="007670D3" w:rsidP="00ED2E72">
      <w:pPr>
        <w:pStyle w:val="ListParagraph"/>
        <w:numPr>
          <w:ilvl w:val="1"/>
          <w:numId w:val="34"/>
        </w:numPr>
      </w:pPr>
      <w:r w:rsidRPr="007670D3">
        <w:t xml:space="preserve">Warm-up Sessions: Adelle Rahn suggested incorporating more warm-up sessions between age groups to reduce long waiting times for swimmers, particularly older ones who warmed up hours before their swim. Sarah </w:t>
      </w:r>
      <w:r w:rsidR="00610B78">
        <w:t>Pullan</w:t>
      </w:r>
      <w:r w:rsidRPr="007670D3">
        <w:t xml:space="preserve"> acknowledged this but noted full category warm-ups would significantly extend pool time. She agreed to look into adding at least another warm-up for combo and masters.</w:t>
      </w:r>
    </w:p>
    <w:p w14:paraId="1D667F30" w14:textId="3F00E29A" w:rsidR="007670D3" w:rsidRDefault="007670D3" w:rsidP="00ED2E72">
      <w:pPr>
        <w:pStyle w:val="ListParagraph"/>
        <w:numPr>
          <w:ilvl w:val="1"/>
          <w:numId w:val="34"/>
        </w:numPr>
      </w:pPr>
      <w:r w:rsidRPr="007670D3">
        <w:t xml:space="preserve">Competition Split: Sarah </w:t>
      </w:r>
      <w:r w:rsidR="00610B78">
        <w:t>Pullan</w:t>
      </w:r>
      <w:r w:rsidRPr="007670D3">
        <w:t xml:space="preserve"> (and Paula Brand) suggested the competition is now too large for one day. The plan for next season is to split it, with the combo masters remaining where it is (due to its link with international masters and Combo Cup). The novice figures would need a new home, potentially in the back end of the year, as the front end is already busy with Nags and Champs. Christine </w:t>
      </w:r>
      <w:r w:rsidR="00D72E36">
        <w:t>Merrifield</w:t>
      </w:r>
      <w:r w:rsidRPr="007670D3">
        <w:t xml:space="preserve"> expressed concern about travel distance if it's split, needing enough swimmers to make it viable. Sarah </w:t>
      </w:r>
      <w:r w:rsidR="00610B78">
        <w:t>Pullan</w:t>
      </w:r>
      <w:r w:rsidRPr="007670D3">
        <w:t xml:space="preserve"> confirmed that mid-level figure competition would remain with RAGS (Regional Age Group Championships), which worked well this year. Mary Hooper noted around 130 novice figures swimmers at the last event. Paula Brand confirmed that a 3-meter pool depth is required for older novice figures (15-19s) due to barracudas, and some tall Grade 2 swimmers struggled in shallower pools.</w:t>
      </w:r>
    </w:p>
    <w:p w14:paraId="002A0B84" w14:textId="6E6CBFA3" w:rsidR="007670D3" w:rsidRDefault="007670D3" w:rsidP="00941751">
      <w:pPr>
        <w:pStyle w:val="ListParagraph"/>
        <w:numPr>
          <w:ilvl w:val="1"/>
          <w:numId w:val="34"/>
        </w:numPr>
      </w:pPr>
      <w:r w:rsidRPr="007670D3">
        <w:t xml:space="preserve">Duet Competition Required Elements: Sarah </w:t>
      </w:r>
      <w:r w:rsidR="00610B78">
        <w:t>Pullan</w:t>
      </w:r>
      <w:r w:rsidRPr="007670D3">
        <w:t xml:space="preserve"> proposed removing required elements from duets this year as they didn't particularly benefit swimmers and increased judging/organisation workload. Instead, a certain number of hybrids or acros per grade would be required, similar to combo routines.</w:t>
      </w:r>
    </w:p>
    <w:p w14:paraId="68086778" w14:textId="21405631" w:rsidR="007670D3" w:rsidRDefault="007670D3" w:rsidP="00941751">
      <w:pPr>
        <w:pStyle w:val="ListParagraph"/>
        <w:numPr>
          <w:ilvl w:val="1"/>
          <w:numId w:val="34"/>
        </w:numPr>
      </w:pPr>
      <w:r w:rsidRPr="007670D3">
        <w:t>Walsall Trophy Results: Sarah Pull</w:t>
      </w:r>
      <w:r w:rsidR="00941751">
        <w:t>a</w:t>
      </w:r>
      <w:r w:rsidRPr="007670D3">
        <w:t>n confirmed the Walsall Trophy results were emailed out, with Cheltenham winning a close competition. Bristol currently holds the trophy, and arrangements will be made for collection, possibly at grade days.</w:t>
      </w:r>
    </w:p>
    <w:p w14:paraId="2576605B" w14:textId="6BD9B007" w:rsidR="007670D3" w:rsidRDefault="007670D3" w:rsidP="00941751">
      <w:pPr>
        <w:pStyle w:val="ListParagraph"/>
        <w:numPr>
          <w:ilvl w:val="1"/>
          <w:numId w:val="34"/>
        </w:numPr>
      </w:pPr>
      <w:r w:rsidRPr="007670D3">
        <w:t xml:space="preserve">Mary Hooper thanked Sarah </w:t>
      </w:r>
      <w:r w:rsidR="00610B78">
        <w:t>Pullan</w:t>
      </w:r>
      <w:r w:rsidRPr="007670D3">
        <w:t xml:space="preserve"> for her hard work, including taking three days off work for the competition. </w:t>
      </w:r>
      <w:r w:rsidR="00D72E36">
        <w:t>Roger Downing</w:t>
      </w:r>
      <w:r w:rsidRPr="007670D3">
        <w:t xml:space="preserve"> shared positive feedback from </w:t>
      </w:r>
      <w:r w:rsidR="00D72E36">
        <w:t>Maurice Cleaver, the region’s president</w:t>
      </w:r>
      <w:r w:rsidRPr="007670D3">
        <w:t>, who attended Cheltenham and was impressed by the swimmers' appreciation during presentations.</w:t>
      </w:r>
    </w:p>
    <w:p w14:paraId="495B4B4A" w14:textId="77777777" w:rsidR="007670D3" w:rsidRDefault="007670D3" w:rsidP="00941751">
      <w:pPr>
        <w:pStyle w:val="ListParagraph"/>
        <w:numPr>
          <w:ilvl w:val="1"/>
          <w:numId w:val="34"/>
        </w:numPr>
      </w:pPr>
      <w:r w:rsidRPr="007670D3">
        <w:t>Regional Grade Days: Mary Hooper confirmed upcoming grade days on July 12th (closing date June 28th, information on website) and planned for October and December. Sarah Garrett is looking into them. Hengrove's charges have increased by approximately £60 per grade day, requiring the event to be self-sustaining.</w:t>
      </w:r>
    </w:p>
    <w:p w14:paraId="4E64339E" w14:textId="27D4472E" w:rsidR="007670D3" w:rsidRDefault="007670D3" w:rsidP="007670D3">
      <w:pPr>
        <w:pStyle w:val="ListParagraph"/>
        <w:numPr>
          <w:ilvl w:val="0"/>
          <w:numId w:val="34"/>
        </w:numPr>
        <w:rPr>
          <w:b/>
          <w:bCs/>
        </w:rPr>
      </w:pPr>
      <w:r w:rsidRPr="00941751">
        <w:rPr>
          <w:b/>
          <w:bCs/>
        </w:rPr>
        <w:t>Regional Squad Update</w:t>
      </w:r>
    </w:p>
    <w:p w14:paraId="751D1727" w14:textId="77777777" w:rsidR="007670D3" w:rsidRPr="00610B78" w:rsidRDefault="007670D3" w:rsidP="00610B78">
      <w:pPr>
        <w:pStyle w:val="ListParagraph"/>
        <w:numPr>
          <w:ilvl w:val="1"/>
          <w:numId w:val="34"/>
        </w:numPr>
        <w:rPr>
          <w:b/>
          <w:bCs/>
        </w:rPr>
      </w:pPr>
      <w:r w:rsidRPr="007670D3">
        <w:lastRenderedPageBreak/>
        <w:t>Paula Brand was pleased with the regional squad's results. They achieved 3rd place in the LAN video (up from 5th/6th last year), making the most of the girls' abilities despite slightly less flexibility than last year. They won the relay, which was very close and exciting.</w:t>
      </w:r>
    </w:p>
    <w:p w14:paraId="780E1C70" w14:textId="77777777" w:rsidR="007670D3" w:rsidRPr="00610B78" w:rsidRDefault="007670D3" w:rsidP="00610B78">
      <w:pPr>
        <w:pStyle w:val="ListParagraph"/>
        <w:numPr>
          <w:ilvl w:val="1"/>
          <w:numId w:val="34"/>
        </w:numPr>
        <w:rPr>
          <w:b/>
          <w:bCs/>
        </w:rPr>
      </w:pPr>
      <w:r w:rsidRPr="007670D3">
        <w:t>They placed 5th in figures, which was a known weakness going in. Paula emphasized the need to prioritize figure training for the next season to improve overall standing, particularly boosting lower-level athletes.</w:t>
      </w:r>
    </w:p>
    <w:p w14:paraId="5065FCD5" w14:textId="77777777" w:rsidR="007670D3" w:rsidRPr="00610B78" w:rsidRDefault="007670D3" w:rsidP="00610B78">
      <w:pPr>
        <w:pStyle w:val="ListParagraph"/>
        <w:numPr>
          <w:ilvl w:val="1"/>
          <w:numId w:val="34"/>
        </w:numPr>
        <w:rPr>
          <w:b/>
          <w:bCs/>
        </w:rPr>
      </w:pPr>
      <w:r w:rsidRPr="007670D3">
        <w:t>Paula praised the girls' hard work and the strong support from other coaches (Bath, Kernow, Bristol). The overall plan and timetable worked well.</w:t>
      </w:r>
    </w:p>
    <w:p w14:paraId="73A152DD" w14:textId="77777777" w:rsidR="007670D3" w:rsidRPr="00610B78" w:rsidRDefault="007670D3" w:rsidP="00610B78">
      <w:pPr>
        <w:pStyle w:val="ListParagraph"/>
        <w:numPr>
          <w:ilvl w:val="1"/>
          <w:numId w:val="34"/>
        </w:numPr>
        <w:rPr>
          <w:b/>
          <w:bCs/>
        </w:rPr>
      </w:pPr>
      <w:r w:rsidRPr="007670D3">
        <w:t>Paula suggested combining the "taster day" with the swimmer selection day going forward, as the separate taster day was not particularly beneficial and felt like a "wasted day."</w:t>
      </w:r>
    </w:p>
    <w:p w14:paraId="0EF4E02C" w14:textId="4E9DAA9D" w:rsidR="007670D3" w:rsidRPr="00610B78" w:rsidRDefault="007670D3" w:rsidP="00610B78">
      <w:pPr>
        <w:pStyle w:val="ListParagraph"/>
        <w:numPr>
          <w:ilvl w:val="1"/>
          <w:numId w:val="34"/>
        </w:numPr>
        <w:rPr>
          <w:b/>
          <w:bCs/>
        </w:rPr>
      </w:pPr>
      <w:r w:rsidRPr="007670D3">
        <w:t xml:space="preserve">Sarah </w:t>
      </w:r>
      <w:r w:rsidR="00610B78">
        <w:t>Pullan</w:t>
      </w:r>
      <w:r w:rsidRPr="007670D3">
        <w:t xml:space="preserve"> confirmed that swimmers genuinely enjoyed the experience this year.</w:t>
      </w:r>
    </w:p>
    <w:p w14:paraId="6348C36F" w14:textId="543F598E" w:rsidR="007670D3" w:rsidRPr="00610B78" w:rsidRDefault="007670D3" w:rsidP="00610B78">
      <w:pPr>
        <w:pStyle w:val="ListParagraph"/>
        <w:numPr>
          <w:ilvl w:val="1"/>
          <w:numId w:val="34"/>
        </w:numPr>
        <w:rPr>
          <w:b/>
          <w:bCs/>
        </w:rPr>
      </w:pPr>
      <w:r w:rsidRPr="007670D3">
        <w:t xml:space="preserve">Paula confirmed she has an official result sheet and will send it to Mary Hooper and Sarah </w:t>
      </w:r>
      <w:r w:rsidR="00610B78">
        <w:t>Pullan</w:t>
      </w:r>
      <w:r w:rsidRPr="007670D3">
        <w:t>.</w:t>
      </w:r>
    </w:p>
    <w:p w14:paraId="797E7627" w14:textId="0E9FF669" w:rsidR="007670D3" w:rsidRPr="00610B78" w:rsidRDefault="007670D3" w:rsidP="00610B78">
      <w:pPr>
        <w:pStyle w:val="ListParagraph"/>
        <w:numPr>
          <w:ilvl w:val="0"/>
          <w:numId w:val="34"/>
        </w:numPr>
        <w:rPr>
          <w:b/>
          <w:bCs/>
        </w:rPr>
      </w:pPr>
      <w:r w:rsidRPr="00610B78">
        <w:rPr>
          <w:b/>
          <w:bCs/>
        </w:rPr>
        <w:t>Scoring Courses</w:t>
      </w:r>
    </w:p>
    <w:p w14:paraId="0387A78A" w14:textId="77777777" w:rsidR="007670D3" w:rsidRPr="00610B78" w:rsidRDefault="007670D3" w:rsidP="00610B78">
      <w:pPr>
        <w:pStyle w:val="ListParagraph"/>
        <w:numPr>
          <w:ilvl w:val="1"/>
          <w:numId w:val="34"/>
        </w:numPr>
        <w:rPr>
          <w:b/>
          <w:bCs/>
        </w:rPr>
      </w:pPr>
      <w:r w:rsidRPr="007670D3">
        <w:t>Mary Hooper reported that Paul emailed about doing scoring courses for next year and is happy to accommodate demand. She had 14 volunteers for scoring last weekend, but only three were qualified, highlighting the need for more. Paul is happy with his new laptops.</w:t>
      </w:r>
    </w:p>
    <w:p w14:paraId="063305DE" w14:textId="3B47CF8F" w:rsidR="007670D3" w:rsidRPr="00610B78" w:rsidRDefault="007670D3" w:rsidP="00610B78">
      <w:pPr>
        <w:pStyle w:val="ListParagraph"/>
        <w:numPr>
          <w:ilvl w:val="1"/>
          <w:numId w:val="34"/>
        </w:numPr>
        <w:rPr>
          <w:b/>
          <w:bCs/>
        </w:rPr>
      </w:pPr>
      <w:r w:rsidRPr="007670D3">
        <w:t>Sarah Pull</w:t>
      </w:r>
      <w:r w:rsidR="00A87EDA">
        <w:t>a</w:t>
      </w:r>
      <w:r w:rsidRPr="007670D3">
        <w:t>n added that all scorers last weekend were from one club, suggesting that clubs might need to be asked to provide a scorer in the future for sustainability, similar to judges. This will be discussed at the club meeting.</w:t>
      </w:r>
    </w:p>
    <w:p w14:paraId="6E74D9FB" w14:textId="1B344670" w:rsidR="007670D3" w:rsidRPr="00610B78" w:rsidRDefault="007670D3" w:rsidP="00610B78">
      <w:pPr>
        <w:pStyle w:val="ListParagraph"/>
        <w:numPr>
          <w:ilvl w:val="0"/>
          <w:numId w:val="34"/>
        </w:numPr>
        <w:rPr>
          <w:b/>
          <w:bCs/>
        </w:rPr>
      </w:pPr>
      <w:r w:rsidRPr="00610B78">
        <w:rPr>
          <w:b/>
          <w:bCs/>
        </w:rPr>
        <w:t>Any Other Business</w:t>
      </w:r>
    </w:p>
    <w:p w14:paraId="13DB6534" w14:textId="1D1265C0" w:rsidR="007670D3" w:rsidRPr="00610B78" w:rsidRDefault="007670D3" w:rsidP="00610B78">
      <w:pPr>
        <w:pStyle w:val="ListParagraph"/>
        <w:numPr>
          <w:ilvl w:val="1"/>
          <w:numId w:val="34"/>
        </w:numPr>
        <w:ind w:hanging="508"/>
        <w:rPr>
          <w:b/>
          <w:bCs/>
        </w:rPr>
      </w:pPr>
      <w:r w:rsidRPr="007670D3">
        <w:t xml:space="preserve">Swim England Updates (from </w:t>
      </w:r>
      <w:r w:rsidR="00610B78">
        <w:t>Roger Downing</w:t>
      </w:r>
      <w:r w:rsidRPr="007670D3">
        <w:t>):</w:t>
      </w:r>
    </w:p>
    <w:p w14:paraId="62C62879" w14:textId="77777777" w:rsidR="007670D3" w:rsidRDefault="007670D3" w:rsidP="00610B78">
      <w:pPr>
        <w:pStyle w:val="ListParagraph"/>
        <w:numPr>
          <w:ilvl w:val="2"/>
          <w:numId w:val="34"/>
        </w:numPr>
        <w:ind w:left="1701" w:hanging="850"/>
      </w:pPr>
      <w:r w:rsidRPr="00610B78">
        <w:t>National Award Categories: Reminder that national award categories (Artistic Swimming Club of the Year, young volunteers, technical officials) are open for nominations on the Swim England website, with detailed criteria available.</w:t>
      </w:r>
    </w:p>
    <w:p w14:paraId="670B86B7" w14:textId="77777777" w:rsidR="007670D3" w:rsidRDefault="007670D3" w:rsidP="00610B78">
      <w:pPr>
        <w:pStyle w:val="ListParagraph"/>
        <w:numPr>
          <w:ilvl w:val="2"/>
          <w:numId w:val="34"/>
        </w:numPr>
        <w:ind w:left="1701" w:hanging="850"/>
      </w:pPr>
      <w:r w:rsidRPr="007670D3">
        <w:t>Leadership Team Opportunities: Information on joining the Swim England South West leadership team, including regional chair, vice-chair, and a safeguarding lead position, is in recent bulletins.</w:t>
      </w:r>
    </w:p>
    <w:p w14:paraId="403C15BD" w14:textId="77777777" w:rsidR="007670D3" w:rsidRDefault="007670D3" w:rsidP="00610B78">
      <w:pPr>
        <w:pStyle w:val="ListParagraph"/>
        <w:numPr>
          <w:ilvl w:val="2"/>
          <w:numId w:val="34"/>
        </w:numPr>
        <w:ind w:left="1701" w:hanging="850"/>
      </w:pPr>
      <w:r w:rsidRPr="007670D3">
        <w:t>Andy Salmon's Visit: Andy Salmon thoroughly enjoyed the development day. He noted Swim England's drive to ensure internal departments collaborate, review outcomes every three months, and operate more like a business.</w:t>
      </w:r>
    </w:p>
    <w:p w14:paraId="5C1AC5C8" w14:textId="77777777" w:rsidR="007670D3" w:rsidRDefault="007670D3" w:rsidP="00610B78">
      <w:pPr>
        <w:pStyle w:val="ListParagraph"/>
        <w:numPr>
          <w:ilvl w:val="2"/>
          <w:numId w:val="34"/>
        </w:numPr>
        <w:ind w:left="1701" w:hanging="850"/>
      </w:pPr>
      <w:r w:rsidRPr="007670D3">
        <w:t>IT System Replacement: Significant investment is planned for a complete digital replacement of IT systems to improve integration.</w:t>
      </w:r>
    </w:p>
    <w:p w14:paraId="0A22667F" w14:textId="77777777" w:rsidR="007670D3" w:rsidRDefault="007670D3" w:rsidP="00610B78">
      <w:pPr>
        <w:pStyle w:val="ListParagraph"/>
        <w:numPr>
          <w:ilvl w:val="2"/>
          <w:numId w:val="34"/>
        </w:numPr>
        <w:ind w:left="1701" w:hanging="850"/>
      </w:pPr>
      <w:r w:rsidRPr="007670D3">
        <w:t>Tightening Belts: Swim England is "living beyond their means," leading to belt-tightening measures. This includes the removal of the £1000 accommodation cost subsidy for counties attending the National County Championships in Sheffield, causing concern among counties (e.g., Cornwall).</w:t>
      </w:r>
    </w:p>
    <w:p w14:paraId="64C2CBA2" w14:textId="77777777" w:rsidR="007670D3" w:rsidRDefault="007670D3" w:rsidP="00610B78">
      <w:pPr>
        <w:pStyle w:val="ListParagraph"/>
        <w:numPr>
          <w:ilvl w:val="2"/>
          <w:numId w:val="34"/>
        </w:numPr>
        <w:ind w:left="1701" w:hanging="850"/>
      </w:pPr>
      <w:r w:rsidRPr="007670D3">
        <w:t>Governance Review: A new governance review is set up.</w:t>
      </w:r>
    </w:p>
    <w:p w14:paraId="200AFA38" w14:textId="7807C401" w:rsidR="007670D3" w:rsidRDefault="007670D3" w:rsidP="00610B78">
      <w:pPr>
        <w:pStyle w:val="ListParagraph"/>
        <w:numPr>
          <w:ilvl w:val="2"/>
          <w:numId w:val="34"/>
        </w:numPr>
        <w:ind w:left="1701" w:hanging="850"/>
      </w:pPr>
      <w:r w:rsidRPr="007670D3">
        <w:t xml:space="preserve">Panorama Documentary: Andy Salmon was disappointed the Panorama documentary didn't mention the recent safeguarding changes implemented over the last 12-18 months. He had </w:t>
      </w:r>
      <w:r w:rsidR="00D72E36">
        <w:t>90</w:t>
      </w:r>
      <w:r w:rsidRPr="007670D3">
        <w:t xml:space="preserve"> minutes of interview footage, but only 1.5 minutes were used.</w:t>
      </w:r>
    </w:p>
    <w:p w14:paraId="602DED31" w14:textId="77777777" w:rsidR="007670D3" w:rsidRDefault="007670D3" w:rsidP="00610B78">
      <w:pPr>
        <w:pStyle w:val="ListParagraph"/>
        <w:numPr>
          <w:ilvl w:val="2"/>
          <w:numId w:val="34"/>
        </w:numPr>
        <w:ind w:left="1701" w:hanging="850"/>
      </w:pPr>
      <w:r w:rsidRPr="007670D3">
        <w:t>Regional Jackie's Session: Jackie's afternoon session at the development day provided valuable information to clubs and counties.</w:t>
      </w:r>
    </w:p>
    <w:p w14:paraId="5CF14924" w14:textId="77777777" w:rsidR="007670D3" w:rsidRDefault="007670D3" w:rsidP="00610B78">
      <w:pPr>
        <w:pStyle w:val="ListParagraph"/>
        <w:numPr>
          <w:ilvl w:val="2"/>
          <w:numId w:val="34"/>
        </w:numPr>
        <w:ind w:left="1701" w:hanging="850"/>
      </w:pPr>
      <w:r w:rsidRPr="007670D3">
        <w:t>Event Planning Notice: Questions have been raised to Andy Salmon regarding the short notice of changes in Swim England event planning, with a hope for changes and a calendar planned at least 12 months ahead (e.g., 2026 planning now, looking to 2027).</w:t>
      </w:r>
    </w:p>
    <w:p w14:paraId="2F8FC9D6" w14:textId="77777777" w:rsidR="007670D3" w:rsidRDefault="007670D3" w:rsidP="00610B78">
      <w:pPr>
        <w:pStyle w:val="ListParagraph"/>
        <w:numPr>
          <w:ilvl w:val="2"/>
          <w:numId w:val="34"/>
        </w:numPr>
        <w:ind w:left="1701" w:hanging="850"/>
      </w:pPr>
      <w:r w:rsidRPr="007670D3">
        <w:t>Affiliation/OMS Issues: New IT systems are hoped to resolve affiliation and OMS difficulties experienced by some clubs.</w:t>
      </w:r>
    </w:p>
    <w:p w14:paraId="3A3EF5D4" w14:textId="77777777" w:rsidR="007670D3" w:rsidRDefault="007670D3" w:rsidP="00610B78">
      <w:pPr>
        <w:pStyle w:val="ListParagraph"/>
        <w:numPr>
          <w:ilvl w:val="2"/>
          <w:numId w:val="34"/>
        </w:numPr>
        <w:ind w:left="1701" w:hanging="850"/>
      </w:pPr>
      <w:r w:rsidRPr="007670D3">
        <w:t>Announcers Course: A possible course for gala announcers is being considered.</w:t>
      </w:r>
    </w:p>
    <w:p w14:paraId="1C698CC0" w14:textId="53F7BD55" w:rsidR="007670D3" w:rsidRDefault="007670D3" w:rsidP="00610B78">
      <w:pPr>
        <w:pStyle w:val="ListParagraph"/>
        <w:numPr>
          <w:ilvl w:val="2"/>
          <w:numId w:val="34"/>
        </w:numPr>
        <w:ind w:left="1701" w:hanging="850"/>
      </w:pPr>
      <w:r w:rsidRPr="007670D3">
        <w:t xml:space="preserve">Coaching Courses: Adelle Rahn reported that iOS (Institute of Swimming) has not held coaching courses in the region for years. She suggested that if enough individuals or clubs keep emailing iOS to express interest, they might </w:t>
      </w:r>
      <w:r w:rsidRPr="007670D3">
        <w:lastRenderedPageBreak/>
        <w:t xml:space="preserve">eventually run courses in the South West. Mike Coles suggested Mary circulate a request for clubs to register interest, which can then be forwarded to Stacy </w:t>
      </w:r>
      <w:r w:rsidR="00D72E36">
        <w:t xml:space="preserve">Millett, who deals with IOS </w:t>
      </w:r>
      <w:r w:rsidRPr="007670D3">
        <w:t xml:space="preserve">at the </w:t>
      </w:r>
      <w:r w:rsidR="00D72E36">
        <w:t xml:space="preserve">regional </w:t>
      </w:r>
      <w:r w:rsidRPr="007670D3">
        <w:t xml:space="preserve">office, as Stacy has successfully </w:t>
      </w:r>
      <w:r w:rsidR="00D72E36">
        <w:t>started up</w:t>
      </w:r>
      <w:r w:rsidRPr="007670D3">
        <w:t xml:space="preserve"> water polo courses directly with </w:t>
      </w:r>
      <w:r w:rsidR="00D72E36">
        <w:t>IoS</w:t>
      </w:r>
      <w:r w:rsidRPr="007670D3">
        <w:t>.</w:t>
      </w:r>
    </w:p>
    <w:p w14:paraId="530944B4" w14:textId="45BF091F" w:rsidR="007670D3" w:rsidRDefault="007670D3" w:rsidP="00610B78">
      <w:pPr>
        <w:pStyle w:val="ListParagraph"/>
        <w:numPr>
          <w:ilvl w:val="0"/>
          <w:numId w:val="34"/>
        </w:numPr>
      </w:pPr>
      <w:r w:rsidRPr="007670D3">
        <w:t>Date of Next Meeting</w:t>
      </w:r>
    </w:p>
    <w:p w14:paraId="259D8F2D" w14:textId="103C4984" w:rsidR="007670D3" w:rsidRPr="009E59B5" w:rsidRDefault="007670D3" w:rsidP="00610B78">
      <w:pPr>
        <w:pStyle w:val="ListParagraph"/>
        <w:numPr>
          <w:ilvl w:val="1"/>
          <w:numId w:val="34"/>
        </w:numPr>
        <w:ind w:left="851" w:hanging="491"/>
        <w:rPr>
          <w:b/>
          <w:bCs/>
        </w:rPr>
      </w:pPr>
      <w:r w:rsidRPr="007670D3">
        <w:t xml:space="preserve">The next </w:t>
      </w:r>
      <w:r w:rsidR="00D72E36">
        <w:t>Club's</w:t>
      </w:r>
      <w:r w:rsidRPr="007670D3">
        <w:t xml:space="preserve"> Meeting is scheduled for July 14th, 2025. Mary will send an email inviting clubs and will confirm specific agenda items with Sarah </w:t>
      </w:r>
      <w:r w:rsidR="00610B78">
        <w:t>Pullan</w:t>
      </w:r>
      <w:r w:rsidRPr="007670D3">
        <w:t xml:space="preserve">. The meeting will </w:t>
      </w:r>
      <w:r w:rsidR="00D72E36">
        <w:t>utilise</w:t>
      </w:r>
      <w:r w:rsidRPr="007670D3">
        <w:t xml:space="preserve"> the Southwest Zoom, allowing for many attendees.</w:t>
      </w:r>
    </w:p>
    <w:p w14:paraId="288A6666" w14:textId="77777777" w:rsidR="007670D3" w:rsidRPr="009E59B5" w:rsidRDefault="007670D3" w:rsidP="009E59B5">
      <w:pPr>
        <w:pStyle w:val="ListParagraph"/>
        <w:numPr>
          <w:ilvl w:val="1"/>
          <w:numId w:val="34"/>
        </w:numPr>
        <w:ind w:left="851" w:hanging="491"/>
        <w:rPr>
          <w:b/>
          <w:bCs/>
        </w:rPr>
      </w:pPr>
      <w:r w:rsidRPr="007670D3">
        <w:t>The next Committee Meeting is planned for Monday, October 27th, 2025.</w:t>
      </w:r>
    </w:p>
    <w:p w14:paraId="6087219B" w14:textId="5B88F959" w:rsidR="007670D3" w:rsidRPr="009E59B5" w:rsidRDefault="009E59B5" w:rsidP="009E59B5">
      <w:pPr>
        <w:pStyle w:val="ListParagraph"/>
        <w:numPr>
          <w:ilvl w:val="1"/>
          <w:numId w:val="34"/>
        </w:numPr>
        <w:ind w:left="851" w:hanging="491"/>
        <w:rPr>
          <w:b/>
          <w:bCs/>
        </w:rPr>
      </w:pPr>
      <w:r>
        <w:t>Roger Downing</w:t>
      </w:r>
      <w:r w:rsidR="007670D3" w:rsidRPr="007670D3">
        <w:t xml:space="preserve"> confirmed his laptop issues have been resolved, and he is now receiving Mary's emails.</w:t>
      </w:r>
    </w:p>
    <w:p w14:paraId="3B212D3F" w14:textId="77777777" w:rsidR="007670D3" w:rsidRPr="007670D3" w:rsidRDefault="007670D3" w:rsidP="007670D3">
      <w:r w:rsidRPr="007670D3">
        <w:t>12. Close of Meeting (8:30 PM)</w:t>
      </w:r>
    </w:p>
    <w:p w14:paraId="02D19FFC" w14:textId="77777777" w:rsidR="007670D3" w:rsidRPr="007670D3" w:rsidRDefault="007670D3" w:rsidP="007670D3">
      <w:pPr>
        <w:numPr>
          <w:ilvl w:val="0"/>
          <w:numId w:val="32"/>
        </w:numPr>
      </w:pPr>
      <w:r w:rsidRPr="007670D3">
        <w:t>The Chair, Roger Downing, thanked everyone for their attendance and contributions.</w:t>
      </w:r>
    </w:p>
    <w:p w14:paraId="3EF32EB5" w14:textId="77777777" w:rsidR="007670D3" w:rsidRPr="007670D3" w:rsidRDefault="007670D3" w:rsidP="007670D3">
      <w:pPr>
        <w:numPr>
          <w:ilvl w:val="0"/>
          <w:numId w:val="32"/>
        </w:numPr>
      </w:pPr>
      <w:r w:rsidRPr="007670D3">
        <w:t>Mike Coles expressed his thanks for everyone's efforts in artistic swimming, noting that a swimming coach recently commented on how much harder artistic swimming training is compared to some swimming training.</w:t>
      </w:r>
    </w:p>
    <w:p w14:paraId="1253BD63" w14:textId="77777777" w:rsidR="007670D3" w:rsidRPr="007670D3" w:rsidRDefault="007670D3" w:rsidP="007670D3">
      <w:pPr>
        <w:numPr>
          <w:ilvl w:val="0"/>
          <w:numId w:val="32"/>
        </w:numPr>
      </w:pPr>
      <w:r w:rsidRPr="007670D3">
        <w:t>The meeting was adjourned.</w:t>
      </w:r>
    </w:p>
    <w:p w14:paraId="31952B19" w14:textId="77777777" w:rsidR="007670D3" w:rsidRPr="007670D3" w:rsidRDefault="007670D3" w:rsidP="007670D3">
      <w:pPr>
        <w:rPr>
          <w:b/>
          <w:bCs/>
        </w:rPr>
      </w:pPr>
      <w:r w:rsidRPr="007670D3">
        <w:rPr>
          <w:b/>
          <w:bCs/>
        </w:rPr>
        <w:t>Summary of Actions:</w:t>
      </w:r>
    </w:p>
    <w:p w14:paraId="42A33766" w14:textId="30D2B2E2" w:rsidR="007670D3" w:rsidRPr="007670D3" w:rsidRDefault="007670D3" w:rsidP="007670D3">
      <w:pPr>
        <w:numPr>
          <w:ilvl w:val="0"/>
          <w:numId w:val="33"/>
        </w:numPr>
      </w:pPr>
      <w:r w:rsidRPr="007670D3">
        <w:t>Circulate detailed options for regional training camp venues by June 30th, 2025.</w:t>
      </w:r>
    </w:p>
    <w:p w14:paraId="0A910B51" w14:textId="18D817AC" w:rsidR="007670D3" w:rsidRPr="007670D3" w:rsidRDefault="009E59B5" w:rsidP="007670D3">
      <w:pPr>
        <w:numPr>
          <w:ilvl w:val="0"/>
          <w:numId w:val="33"/>
        </w:numPr>
      </w:pPr>
      <w:r>
        <w:t>Mary Hooper to p</w:t>
      </w:r>
      <w:r w:rsidR="007670D3" w:rsidRPr="007670D3">
        <w:t>repare a detailed budget forecast for the next financial year for review at the August meeting.</w:t>
      </w:r>
    </w:p>
    <w:p w14:paraId="796BCBEF" w14:textId="77777777" w:rsidR="007670D3" w:rsidRPr="007670D3" w:rsidRDefault="007670D3" w:rsidP="007670D3">
      <w:pPr>
        <w:numPr>
          <w:ilvl w:val="0"/>
          <w:numId w:val="33"/>
        </w:numPr>
      </w:pPr>
      <w:r w:rsidRPr="007670D3">
        <w:t>Mary Hooper: Continue to complete conflict of interest declarations for all poolside personnel.</w:t>
      </w:r>
    </w:p>
    <w:p w14:paraId="377B81CA" w14:textId="77777777" w:rsidR="007670D3" w:rsidRPr="007670D3" w:rsidRDefault="007670D3" w:rsidP="007670D3">
      <w:pPr>
        <w:numPr>
          <w:ilvl w:val="0"/>
          <w:numId w:val="33"/>
        </w:numPr>
      </w:pPr>
      <w:r w:rsidRPr="007670D3">
        <w:t>Ensure maximum venue capacity is confirmed before future ticket sales.</w:t>
      </w:r>
    </w:p>
    <w:p w14:paraId="182F06DD" w14:textId="77777777" w:rsidR="007670D3" w:rsidRPr="007670D3" w:rsidRDefault="007670D3" w:rsidP="007670D3">
      <w:pPr>
        <w:numPr>
          <w:ilvl w:val="0"/>
          <w:numId w:val="33"/>
        </w:numPr>
      </w:pPr>
      <w:r w:rsidRPr="007670D3">
        <w:t>Paula Brand: Survey clubs for preferred training dates and specific skill focuses by July 10th, 2025.</w:t>
      </w:r>
    </w:p>
    <w:p w14:paraId="5F271603" w14:textId="29BCCCDB" w:rsidR="007670D3" w:rsidRPr="007670D3" w:rsidRDefault="007670D3" w:rsidP="007670D3">
      <w:pPr>
        <w:numPr>
          <w:ilvl w:val="0"/>
          <w:numId w:val="33"/>
        </w:numPr>
      </w:pPr>
      <w:r w:rsidRPr="007670D3">
        <w:t xml:space="preserve">Paula Brand: Send official regional squad results sheet to Mary Hooper and Sarah </w:t>
      </w:r>
      <w:r w:rsidR="00610B78">
        <w:t>Pullan</w:t>
      </w:r>
      <w:r w:rsidRPr="007670D3">
        <w:t>.</w:t>
      </w:r>
    </w:p>
    <w:p w14:paraId="79846719" w14:textId="3510E66B" w:rsidR="007670D3" w:rsidRPr="007670D3" w:rsidRDefault="007670D3" w:rsidP="007670D3">
      <w:pPr>
        <w:numPr>
          <w:ilvl w:val="0"/>
          <w:numId w:val="33"/>
        </w:numPr>
      </w:pPr>
      <w:r w:rsidRPr="007670D3">
        <w:t>Draft a proposal for the New Officials Pathway workshop, including potential dates and resources, by July 15th, 2025.</w:t>
      </w:r>
    </w:p>
    <w:p w14:paraId="67742D81" w14:textId="77777777" w:rsidR="007670D3" w:rsidRPr="007670D3" w:rsidRDefault="007670D3" w:rsidP="007670D3">
      <w:pPr>
        <w:numPr>
          <w:ilvl w:val="0"/>
          <w:numId w:val="33"/>
        </w:numPr>
      </w:pPr>
      <w:r w:rsidRPr="007670D3">
        <w:t>Mary Hooper: Investigate if Level 1 judge courses can be done online.</w:t>
      </w:r>
    </w:p>
    <w:p w14:paraId="6F029EC7" w14:textId="77777777" w:rsidR="007670D3" w:rsidRPr="007670D3" w:rsidRDefault="007670D3" w:rsidP="007670D3">
      <w:pPr>
        <w:numPr>
          <w:ilvl w:val="0"/>
          <w:numId w:val="33"/>
        </w:numPr>
      </w:pPr>
      <w:r w:rsidRPr="007670D3">
        <w:t>Mary Hooper: Circulate details of the Swim England Artistic Swimming Judge Training Registration email tomorrow.</w:t>
      </w:r>
    </w:p>
    <w:p w14:paraId="52922E3B" w14:textId="77777777" w:rsidR="007670D3" w:rsidRPr="007670D3" w:rsidRDefault="007670D3" w:rsidP="007670D3">
      <w:pPr>
        <w:numPr>
          <w:ilvl w:val="0"/>
          <w:numId w:val="33"/>
        </w:numPr>
      </w:pPr>
      <w:r w:rsidRPr="007670D3">
        <w:t>Mary Hooper: Request clubs to ensure swimmer dates of birth are on forms for training; this will also be mentioned at the club meeting.</w:t>
      </w:r>
    </w:p>
    <w:p w14:paraId="4D0463AD" w14:textId="4B251BC9" w:rsidR="007670D3" w:rsidRPr="007670D3" w:rsidRDefault="007670D3" w:rsidP="007670D3">
      <w:pPr>
        <w:numPr>
          <w:ilvl w:val="0"/>
          <w:numId w:val="33"/>
        </w:numPr>
      </w:pPr>
      <w:r w:rsidRPr="007670D3">
        <w:t xml:space="preserve">Mary Hooper: Circulate a request to clubs for expressions of interest in coaching courses, to be forwarded to Stacy </w:t>
      </w:r>
      <w:r w:rsidR="00D72E36">
        <w:t>Millett</w:t>
      </w:r>
      <w:r w:rsidRPr="007670D3">
        <w:t xml:space="preserve"> at the </w:t>
      </w:r>
      <w:r w:rsidR="00D72E36">
        <w:t xml:space="preserve">regional </w:t>
      </w:r>
      <w:r w:rsidRPr="007670D3">
        <w:t>office.</w:t>
      </w:r>
    </w:p>
    <w:p w14:paraId="3C70C04F" w14:textId="1B1066B5" w:rsidR="007670D3" w:rsidRPr="007670D3" w:rsidRDefault="007670D3" w:rsidP="007670D3">
      <w:pPr>
        <w:numPr>
          <w:ilvl w:val="0"/>
          <w:numId w:val="33"/>
        </w:numPr>
      </w:pPr>
      <w:r w:rsidRPr="007670D3">
        <w:t xml:space="preserve">Sarah </w:t>
      </w:r>
      <w:r w:rsidR="00610B78">
        <w:t>Pullan</w:t>
      </w:r>
      <w:r w:rsidRPr="007670D3">
        <w:t>: Circulate final competition information packs to clubs by August 1st, 2025.</w:t>
      </w:r>
    </w:p>
    <w:p w14:paraId="4C8E7615" w14:textId="593DECE3" w:rsidR="007670D3" w:rsidRPr="007670D3" w:rsidRDefault="007670D3" w:rsidP="007670D3">
      <w:pPr>
        <w:numPr>
          <w:ilvl w:val="0"/>
          <w:numId w:val="33"/>
        </w:numPr>
      </w:pPr>
      <w:r w:rsidRPr="007670D3">
        <w:t xml:space="preserve">Sarah </w:t>
      </w:r>
      <w:r w:rsidR="00610B78">
        <w:t>Pullan</w:t>
      </w:r>
      <w:r w:rsidRPr="007670D3">
        <w:t>: Collaborate with Mary Hooper on the specific agenda for the July 14th clubs meeting.</w:t>
      </w:r>
    </w:p>
    <w:p w14:paraId="1054E63D" w14:textId="77777777" w:rsidR="007670D3" w:rsidRPr="007670D3" w:rsidRDefault="007670D3" w:rsidP="007670D3">
      <w:pPr>
        <w:numPr>
          <w:ilvl w:val="0"/>
          <w:numId w:val="33"/>
        </w:numPr>
      </w:pPr>
      <w:r w:rsidRPr="007670D3">
        <w:t>All committee members: Bring ideas for strategic priorities to the next meeting (August 18th, 2025).</w:t>
      </w:r>
    </w:p>
    <w:p w14:paraId="24116723" w14:textId="77777777" w:rsidR="007670D3" w:rsidRPr="007670D3" w:rsidRDefault="007670D3" w:rsidP="007670D3">
      <w:pPr>
        <w:numPr>
          <w:ilvl w:val="0"/>
          <w:numId w:val="33"/>
        </w:numPr>
      </w:pPr>
      <w:r w:rsidRPr="007670D3">
        <w:t>All clubs: Consider providing scorers for competitions.</w:t>
      </w:r>
    </w:p>
    <w:p w14:paraId="1AB9D2DD" w14:textId="16252810" w:rsidR="00183F30" w:rsidRPr="007670D3" w:rsidRDefault="00183F30" w:rsidP="007670D3"/>
    <w:sectPr w:rsidR="00183F30" w:rsidRPr="007670D3" w:rsidSect="0034381D">
      <w:headerReference w:type="default" r:id="rId8"/>
      <w:headerReference w:type="first" r:id="rId9"/>
      <w:pgSz w:w="11900" w:h="16840"/>
      <w:pgMar w:top="1174"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9003597" w14:textId="77777777" w:rsidR="00136B27" w:rsidRDefault="00136B27" w:rsidP="00362075">
      <w:r>
        <w:separator/>
      </w:r>
    </w:p>
  </w:endnote>
  <w:endnote w:type="continuationSeparator" w:id="0">
    <w:p w14:paraId="19BA23A8" w14:textId="77777777" w:rsidR="00136B27" w:rsidRDefault="00136B27" w:rsidP="0036207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BAA4FE1" w14:textId="77777777" w:rsidR="00136B27" w:rsidRDefault="00136B27" w:rsidP="00362075">
      <w:r>
        <w:separator/>
      </w:r>
    </w:p>
  </w:footnote>
  <w:footnote w:type="continuationSeparator" w:id="0">
    <w:p w14:paraId="33B4031A" w14:textId="77777777" w:rsidR="00136B27" w:rsidRDefault="00136B27" w:rsidP="0036207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70BFE5E" w14:textId="77777777" w:rsidR="00362075" w:rsidRPr="00362075" w:rsidRDefault="00B578AC" w:rsidP="00362075">
    <w:r>
      <w:rPr>
        <w:noProof/>
        <w:lang w:eastAsia="en-GB"/>
      </w:rPr>
      <w:drawing>
        <wp:anchor distT="0" distB="0" distL="114300" distR="114300" simplePos="0" relativeHeight="251663360" behindDoc="1" locked="0" layoutInCell="1" allowOverlap="1" wp14:anchorId="63E1D8ED" wp14:editId="6A4BF5DB">
          <wp:simplePos x="0" y="0"/>
          <wp:positionH relativeFrom="page">
            <wp:align>center</wp:align>
          </wp:positionH>
          <wp:positionV relativeFrom="page">
            <wp:align>center</wp:align>
          </wp:positionV>
          <wp:extent cx="7536240" cy="10660320"/>
          <wp:effectExtent l="0" t="0" r="7620" b="825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E Word Template2.jpg"/>
                  <pic:cNvPicPr/>
                </pic:nvPicPr>
                <pic:blipFill>
                  <a:blip r:embed="rId1">
                    <a:extLst>
                      <a:ext uri="{28A0092B-C50C-407E-A947-70E740481C1C}">
                        <a14:useLocalDpi xmlns:a14="http://schemas.microsoft.com/office/drawing/2010/main" val="0"/>
                      </a:ext>
                    </a:extLst>
                  </a:blip>
                  <a:stretch>
                    <a:fillRect/>
                  </a:stretch>
                </pic:blipFill>
                <pic:spPr>
                  <a:xfrm>
                    <a:off x="0" y="0"/>
                    <a:ext cx="7536240" cy="10660320"/>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1C5BDC9" w14:textId="1598F74B" w:rsidR="002F2E4E" w:rsidRDefault="00BE60A1" w:rsidP="00013DF6">
    <w:pPr>
      <w:pStyle w:val="SEHeader"/>
      <w:rPr>
        <w:noProof/>
        <w:lang w:eastAsia="en-GB"/>
      </w:rPr>
    </w:pPr>
    <w:r>
      <w:rPr>
        <w:noProof/>
        <w:lang w:eastAsia="en-GB"/>
      </w:rPr>
      <w:t>Minutes</w:t>
    </w:r>
  </w:p>
  <w:p w14:paraId="7EA2661C" w14:textId="77777777" w:rsidR="007670D3" w:rsidRDefault="007670D3" w:rsidP="00BE60A1">
    <w:pPr>
      <w:pStyle w:val="SESubheaderintropara"/>
      <w:rPr>
        <w:noProof/>
        <w:lang w:eastAsia="en-GB"/>
      </w:rPr>
    </w:pPr>
  </w:p>
  <w:p w14:paraId="2D880307" w14:textId="001FA681" w:rsidR="00BE60A1" w:rsidRDefault="007670D3" w:rsidP="00BE60A1">
    <w:pPr>
      <w:pStyle w:val="SESubheaderintropara"/>
      <w:rPr>
        <w:noProof/>
        <w:lang w:eastAsia="en-GB"/>
      </w:rPr>
    </w:pPr>
    <w:r>
      <w:rPr>
        <w:noProof/>
        <w:lang w:eastAsia="en-GB"/>
      </w:rPr>
      <w:t>The</w:t>
    </w:r>
    <w:r w:rsidR="00BE60A1">
      <w:rPr>
        <w:noProof/>
        <w:lang w:eastAsia="en-GB"/>
      </w:rPr>
      <w:t xml:space="preserve"> SESWR </w:t>
    </w:r>
    <w:r>
      <w:rPr>
        <w:noProof/>
        <w:lang w:eastAsia="en-GB"/>
      </w:rPr>
      <w:t>Artistic Swimming</w:t>
    </w:r>
    <w:r w:rsidR="00BE60A1">
      <w:rPr>
        <w:noProof/>
        <w:lang w:eastAsia="en-GB"/>
      </w:rPr>
      <w:t xml:space="preserve"> Committee held </w:t>
    </w:r>
    <w:r w:rsidR="00BE60A1">
      <w:rPr>
        <w:noProof/>
        <w:lang w:eastAsia="en-GB"/>
      </w:rPr>
      <w:br/>
      <w:t xml:space="preserve">on </w:t>
    </w:r>
    <w:r>
      <w:rPr>
        <w:noProof/>
        <w:lang w:eastAsia="en-GB"/>
      </w:rPr>
      <w:t>Monday, June 16</w:t>
    </w:r>
    <w:r w:rsidRPr="007670D3">
      <w:rPr>
        <w:noProof/>
        <w:vertAlign w:val="superscript"/>
        <w:lang w:eastAsia="en-GB"/>
      </w:rPr>
      <w:t>th</w:t>
    </w:r>
    <w:r>
      <w:rPr>
        <w:noProof/>
        <w:lang w:eastAsia="en-GB"/>
      </w:rPr>
      <w:t>, 2025, starting at 8.00 pm, via Zoom</w:t>
    </w:r>
  </w:p>
  <w:p w14:paraId="65919D2C" w14:textId="2572020F" w:rsidR="0034381D" w:rsidRDefault="002D4606" w:rsidP="002F2E4E">
    <w:r>
      <w:rPr>
        <w:noProof/>
        <w:lang w:eastAsia="en-GB"/>
      </w:rPr>
      <w:drawing>
        <wp:anchor distT="0" distB="0" distL="114300" distR="114300" simplePos="0" relativeHeight="251662336" behindDoc="1" locked="0" layoutInCell="1" allowOverlap="1" wp14:anchorId="7F23B2C3" wp14:editId="178DEBBD">
          <wp:simplePos x="0" y="0"/>
          <wp:positionH relativeFrom="page">
            <wp:align>center</wp:align>
          </wp:positionH>
          <wp:positionV relativeFrom="page">
            <wp:align>center</wp:align>
          </wp:positionV>
          <wp:extent cx="7955279" cy="11252871"/>
          <wp:effectExtent l="0" t="0" r="0" b="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SE North West Word Template.jpg"/>
                  <pic:cNvPicPr/>
                </pic:nvPicPr>
                <pic:blipFill>
                  <a:blip r:embed="rId1">
                    <a:extLst>
                      <a:ext uri="{28A0092B-C50C-407E-A947-70E740481C1C}">
                        <a14:useLocalDpi xmlns:a14="http://schemas.microsoft.com/office/drawing/2010/main" val="0"/>
                      </a:ext>
                    </a:extLst>
                  </a:blip>
                  <a:stretch>
                    <a:fillRect/>
                  </a:stretch>
                </pic:blipFill>
                <pic:spPr>
                  <a:xfrm>
                    <a:off x="0" y="0"/>
                    <a:ext cx="7955279" cy="11252871"/>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3F2407"/>
    <w:multiLevelType w:val="multilevel"/>
    <w:tmpl w:val="BF9675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09D282A"/>
    <w:multiLevelType w:val="multilevel"/>
    <w:tmpl w:val="FE3616C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27E58E1"/>
    <w:multiLevelType w:val="multilevel"/>
    <w:tmpl w:val="EA6E122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8513FB3"/>
    <w:multiLevelType w:val="multilevel"/>
    <w:tmpl w:val="D2300A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B102397"/>
    <w:multiLevelType w:val="multilevel"/>
    <w:tmpl w:val="2D6CDE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31544AC"/>
    <w:multiLevelType w:val="multilevel"/>
    <w:tmpl w:val="6D40C356"/>
    <w:lvl w:ilvl="0">
      <w:start w:val="1"/>
      <w:numFmt w:val="decimal"/>
      <w:lvlText w:val="%1."/>
      <w:lvlJc w:val="left"/>
      <w:pPr>
        <w:ind w:left="360" w:hanging="360"/>
      </w:pPr>
      <w:rPr>
        <w:rFonts w:hint="default"/>
      </w:rPr>
    </w:lvl>
    <w:lvl w:ilvl="1">
      <w:start w:val="1"/>
      <w:numFmt w:val="decimal"/>
      <w:lvlText w:val="%1.%2."/>
      <w:lvlJc w:val="left"/>
      <w:pPr>
        <w:ind w:left="792" w:hanging="432"/>
      </w:pPr>
      <w:rPr>
        <w:b w:val="0"/>
        <w:bCs w:val="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194225BB"/>
    <w:multiLevelType w:val="multilevel"/>
    <w:tmpl w:val="84BA4A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9690E3A"/>
    <w:multiLevelType w:val="multilevel"/>
    <w:tmpl w:val="E91EB32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9A51415"/>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2CB139FB"/>
    <w:multiLevelType w:val="multilevel"/>
    <w:tmpl w:val="27C281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1DC0FF9"/>
    <w:multiLevelType w:val="multilevel"/>
    <w:tmpl w:val="CC3E188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23F4D68"/>
    <w:multiLevelType w:val="multilevel"/>
    <w:tmpl w:val="8E888E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48F0947"/>
    <w:multiLevelType w:val="multilevel"/>
    <w:tmpl w:val="1E505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6120E42"/>
    <w:multiLevelType w:val="multilevel"/>
    <w:tmpl w:val="792859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39DB36F7"/>
    <w:multiLevelType w:val="multilevel"/>
    <w:tmpl w:val="D4CE98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3E9F199F"/>
    <w:multiLevelType w:val="multilevel"/>
    <w:tmpl w:val="45AEA05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3EFB7255"/>
    <w:multiLevelType w:val="multilevel"/>
    <w:tmpl w:val="0038BE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44B51B3F"/>
    <w:multiLevelType w:val="multilevel"/>
    <w:tmpl w:val="039CB4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471E16F7"/>
    <w:multiLevelType w:val="multilevel"/>
    <w:tmpl w:val="475850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48A7039E"/>
    <w:multiLevelType w:val="multilevel"/>
    <w:tmpl w:val="FBDE030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48C86D00"/>
    <w:multiLevelType w:val="multilevel"/>
    <w:tmpl w:val="AF8C275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491A209C"/>
    <w:multiLevelType w:val="multilevel"/>
    <w:tmpl w:val="7708CE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507970CA"/>
    <w:multiLevelType w:val="multilevel"/>
    <w:tmpl w:val="8F3EE7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51445F98"/>
    <w:multiLevelType w:val="multilevel"/>
    <w:tmpl w:val="4E36BC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5C771C88"/>
    <w:multiLevelType w:val="multilevel"/>
    <w:tmpl w:val="6B9219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68902A0D"/>
    <w:multiLevelType w:val="multilevel"/>
    <w:tmpl w:val="08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6" w15:restartNumberingAfterBreak="0">
    <w:nsid w:val="69FA61C9"/>
    <w:multiLevelType w:val="multilevel"/>
    <w:tmpl w:val="6E52DB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6ADD7647"/>
    <w:multiLevelType w:val="multilevel"/>
    <w:tmpl w:val="9514B7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6EB43C5D"/>
    <w:multiLevelType w:val="multilevel"/>
    <w:tmpl w:val="0B0661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7269785D"/>
    <w:multiLevelType w:val="multilevel"/>
    <w:tmpl w:val="9E8611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730B34DD"/>
    <w:multiLevelType w:val="multilevel"/>
    <w:tmpl w:val="08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1" w15:restartNumberingAfterBreak="0">
    <w:nsid w:val="748B4197"/>
    <w:multiLevelType w:val="multilevel"/>
    <w:tmpl w:val="206424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7AD91734"/>
    <w:multiLevelType w:val="multilevel"/>
    <w:tmpl w:val="BAEA29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7B4A1551"/>
    <w:multiLevelType w:val="multilevel"/>
    <w:tmpl w:val="DAF8FC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420832332">
    <w:abstractNumId w:val="11"/>
  </w:num>
  <w:num w:numId="2" w16cid:durableId="1075937034">
    <w:abstractNumId w:val="4"/>
  </w:num>
  <w:num w:numId="3" w16cid:durableId="1829247495">
    <w:abstractNumId w:val="0"/>
  </w:num>
  <w:num w:numId="4" w16cid:durableId="868494118">
    <w:abstractNumId w:val="12"/>
  </w:num>
  <w:num w:numId="5" w16cid:durableId="530146565">
    <w:abstractNumId w:val="3"/>
  </w:num>
  <w:num w:numId="6" w16cid:durableId="872380781">
    <w:abstractNumId w:val="19"/>
  </w:num>
  <w:num w:numId="7" w16cid:durableId="361444376">
    <w:abstractNumId w:val="7"/>
  </w:num>
  <w:num w:numId="8" w16cid:durableId="250428307">
    <w:abstractNumId w:val="17"/>
  </w:num>
  <w:num w:numId="9" w16cid:durableId="1913814840">
    <w:abstractNumId w:val="25"/>
  </w:num>
  <w:num w:numId="10" w16cid:durableId="1520197721">
    <w:abstractNumId w:val="31"/>
  </w:num>
  <w:num w:numId="11" w16cid:durableId="1517235831">
    <w:abstractNumId w:val="32"/>
  </w:num>
  <w:num w:numId="12" w16cid:durableId="1330400707">
    <w:abstractNumId w:val="14"/>
  </w:num>
  <w:num w:numId="13" w16cid:durableId="630524477">
    <w:abstractNumId w:val="26"/>
  </w:num>
  <w:num w:numId="14" w16cid:durableId="410587926">
    <w:abstractNumId w:val="1"/>
  </w:num>
  <w:num w:numId="15" w16cid:durableId="419252605">
    <w:abstractNumId w:val="24"/>
  </w:num>
  <w:num w:numId="16" w16cid:durableId="618949850">
    <w:abstractNumId w:val="29"/>
  </w:num>
  <w:num w:numId="17" w16cid:durableId="1738432016">
    <w:abstractNumId w:val="30"/>
  </w:num>
  <w:num w:numId="18" w16cid:durableId="1272397291">
    <w:abstractNumId w:val="8"/>
  </w:num>
  <w:num w:numId="19" w16cid:durableId="65346099">
    <w:abstractNumId w:val="33"/>
  </w:num>
  <w:num w:numId="20" w16cid:durableId="1224175157">
    <w:abstractNumId w:val="23"/>
  </w:num>
  <w:num w:numId="21" w16cid:durableId="1754620939">
    <w:abstractNumId w:val="21"/>
  </w:num>
  <w:num w:numId="22" w16cid:durableId="2031107640">
    <w:abstractNumId w:val="18"/>
  </w:num>
  <w:num w:numId="23" w16cid:durableId="1115947936">
    <w:abstractNumId w:val="10"/>
  </w:num>
  <w:num w:numId="24" w16cid:durableId="935862473">
    <w:abstractNumId w:val="20"/>
  </w:num>
  <w:num w:numId="25" w16cid:durableId="1978023136">
    <w:abstractNumId w:val="2"/>
  </w:num>
  <w:num w:numId="26" w16cid:durableId="1387294241">
    <w:abstractNumId w:val="9"/>
  </w:num>
  <w:num w:numId="27" w16cid:durableId="462232309">
    <w:abstractNumId w:val="16"/>
  </w:num>
  <w:num w:numId="28" w16cid:durableId="609969418">
    <w:abstractNumId w:val="22"/>
  </w:num>
  <w:num w:numId="29" w16cid:durableId="915282730">
    <w:abstractNumId w:val="27"/>
  </w:num>
  <w:num w:numId="30" w16cid:durableId="155918919">
    <w:abstractNumId w:val="15"/>
  </w:num>
  <w:num w:numId="31" w16cid:durableId="1844660765">
    <w:abstractNumId w:val="13"/>
  </w:num>
  <w:num w:numId="32" w16cid:durableId="1086078076">
    <w:abstractNumId w:val="28"/>
  </w:num>
  <w:num w:numId="33" w16cid:durableId="630088797">
    <w:abstractNumId w:val="6"/>
  </w:num>
  <w:num w:numId="34" w16cid:durableId="185973874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val="bestFit" w:percent="183"/>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05"/>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M2M7U0tzQ1NDI3NDZX0lEKTi0uzszPAykwrQUAKoe2CSwAAAA="/>
  </w:docVars>
  <w:rsids>
    <w:rsidRoot w:val="003E332C"/>
    <w:rsid w:val="00013DF6"/>
    <w:rsid w:val="00016A47"/>
    <w:rsid w:val="0008409A"/>
    <w:rsid w:val="000B5AB0"/>
    <w:rsid w:val="000C33E6"/>
    <w:rsid w:val="0011019C"/>
    <w:rsid w:val="00136B27"/>
    <w:rsid w:val="00170A1A"/>
    <w:rsid w:val="00183F30"/>
    <w:rsid w:val="001A2FE6"/>
    <w:rsid w:val="001D13A8"/>
    <w:rsid w:val="00232E34"/>
    <w:rsid w:val="00234F63"/>
    <w:rsid w:val="002D4606"/>
    <w:rsid w:val="002F2E4E"/>
    <w:rsid w:val="0034381D"/>
    <w:rsid w:val="00362075"/>
    <w:rsid w:val="00375E80"/>
    <w:rsid w:val="003A6757"/>
    <w:rsid w:val="003B0BEF"/>
    <w:rsid w:val="003B5EF2"/>
    <w:rsid w:val="003D0B72"/>
    <w:rsid w:val="003E332C"/>
    <w:rsid w:val="004372C1"/>
    <w:rsid w:val="00452343"/>
    <w:rsid w:val="004604D4"/>
    <w:rsid w:val="00511AEE"/>
    <w:rsid w:val="00551225"/>
    <w:rsid w:val="005A398B"/>
    <w:rsid w:val="005C5FA8"/>
    <w:rsid w:val="005D2D4F"/>
    <w:rsid w:val="00610B78"/>
    <w:rsid w:val="006464F6"/>
    <w:rsid w:val="006571A7"/>
    <w:rsid w:val="006A5551"/>
    <w:rsid w:val="007670D3"/>
    <w:rsid w:val="007C0B32"/>
    <w:rsid w:val="008038CF"/>
    <w:rsid w:val="00827ACB"/>
    <w:rsid w:val="008404D4"/>
    <w:rsid w:val="00852751"/>
    <w:rsid w:val="00884AFF"/>
    <w:rsid w:val="008A799C"/>
    <w:rsid w:val="008B26CA"/>
    <w:rsid w:val="00905F20"/>
    <w:rsid w:val="00941751"/>
    <w:rsid w:val="00951A9E"/>
    <w:rsid w:val="009A3477"/>
    <w:rsid w:val="009C5641"/>
    <w:rsid w:val="009C6871"/>
    <w:rsid w:val="009E59B5"/>
    <w:rsid w:val="00A05DB1"/>
    <w:rsid w:val="00A25836"/>
    <w:rsid w:val="00A259F9"/>
    <w:rsid w:val="00A44157"/>
    <w:rsid w:val="00A62402"/>
    <w:rsid w:val="00A6416C"/>
    <w:rsid w:val="00A87EDA"/>
    <w:rsid w:val="00AB39C0"/>
    <w:rsid w:val="00B20228"/>
    <w:rsid w:val="00B434B1"/>
    <w:rsid w:val="00B578AC"/>
    <w:rsid w:val="00B83E86"/>
    <w:rsid w:val="00BA6329"/>
    <w:rsid w:val="00BE60A1"/>
    <w:rsid w:val="00C35CBB"/>
    <w:rsid w:val="00C62C87"/>
    <w:rsid w:val="00C821C6"/>
    <w:rsid w:val="00CE12EB"/>
    <w:rsid w:val="00CF4961"/>
    <w:rsid w:val="00D72E36"/>
    <w:rsid w:val="00D84172"/>
    <w:rsid w:val="00D8792E"/>
    <w:rsid w:val="00DA565E"/>
    <w:rsid w:val="00DB3BA9"/>
    <w:rsid w:val="00DD5D50"/>
    <w:rsid w:val="00DE01C1"/>
    <w:rsid w:val="00DE79D9"/>
    <w:rsid w:val="00E24700"/>
    <w:rsid w:val="00E466F1"/>
    <w:rsid w:val="00ED2E72"/>
    <w:rsid w:val="00FA7D15"/>
    <w:rsid w:val="00FD3FF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8FACAB3"/>
  <w14:defaultImageDpi w14:val="32767"/>
  <w15:chartTrackingRefBased/>
  <w15:docId w15:val="{02A7141C-92AB-4F6E-95FD-994CB923CC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Theme="minorHAnsi" w:hAnsi="Arial" w:cstheme="minorBidi"/>
        <w:sz w:val="21"/>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Header">
    <w:name w:val="SE Header"/>
    <w:basedOn w:val="Normal"/>
    <w:qFormat/>
    <w:rsid w:val="00CF4961"/>
    <w:rPr>
      <w:color w:val="EE3A24"/>
      <w:sz w:val="56"/>
      <w:szCs w:val="48"/>
      <w:lang w:val="en-US"/>
    </w:rPr>
  </w:style>
  <w:style w:type="paragraph" w:customStyle="1" w:styleId="SESubheaderintropara">
    <w:name w:val="SE Subheader/intro para"/>
    <w:basedOn w:val="Normal"/>
    <w:qFormat/>
    <w:rsid w:val="00CF4961"/>
    <w:pPr>
      <w:spacing w:before="120" w:after="120"/>
    </w:pPr>
    <w:rPr>
      <w:color w:val="2195AE"/>
      <w:sz w:val="32"/>
      <w:szCs w:val="32"/>
      <w:lang w:val="en-US"/>
    </w:rPr>
  </w:style>
  <w:style w:type="paragraph" w:customStyle="1" w:styleId="SEBodytext">
    <w:name w:val="SE Body text"/>
    <w:basedOn w:val="Normal"/>
    <w:qFormat/>
    <w:rsid w:val="004604D4"/>
    <w:rPr>
      <w:color w:val="555555" w:themeColor="text1"/>
      <w:lang w:val="en-US"/>
    </w:rPr>
  </w:style>
  <w:style w:type="paragraph" w:styleId="NormalWeb">
    <w:name w:val="Normal (Web)"/>
    <w:basedOn w:val="Normal"/>
    <w:uiPriority w:val="99"/>
    <w:semiHidden/>
    <w:unhideWhenUsed/>
    <w:rsid w:val="003E332C"/>
    <w:pPr>
      <w:spacing w:before="100" w:beforeAutospacing="1" w:after="100" w:afterAutospacing="1"/>
    </w:pPr>
    <w:rPr>
      <w:rFonts w:ascii="Times New Roman" w:eastAsia="Times New Roman" w:hAnsi="Times New Roman" w:cs="Times New Roman"/>
      <w:sz w:val="24"/>
      <w:lang w:eastAsia="en-GB"/>
    </w:rPr>
  </w:style>
  <w:style w:type="paragraph" w:styleId="Header">
    <w:name w:val="header"/>
    <w:basedOn w:val="Normal"/>
    <w:link w:val="HeaderChar"/>
    <w:uiPriority w:val="99"/>
    <w:unhideWhenUsed/>
    <w:rsid w:val="002F2E4E"/>
    <w:pPr>
      <w:tabs>
        <w:tab w:val="center" w:pos="4513"/>
        <w:tab w:val="right" w:pos="9026"/>
      </w:tabs>
    </w:pPr>
  </w:style>
  <w:style w:type="character" w:customStyle="1" w:styleId="HeaderChar">
    <w:name w:val="Header Char"/>
    <w:basedOn w:val="DefaultParagraphFont"/>
    <w:link w:val="Header"/>
    <w:uiPriority w:val="99"/>
    <w:rsid w:val="002F2E4E"/>
  </w:style>
  <w:style w:type="paragraph" w:styleId="Footer">
    <w:name w:val="footer"/>
    <w:basedOn w:val="Normal"/>
    <w:link w:val="FooterChar"/>
    <w:uiPriority w:val="99"/>
    <w:unhideWhenUsed/>
    <w:rsid w:val="002F2E4E"/>
    <w:pPr>
      <w:tabs>
        <w:tab w:val="center" w:pos="4513"/>
        <w:tab w:val="right" w:pos="9026"/>
      </w:tabs>
    </w:pPr>
  </w:style>
  <w:style w:type="character" w:customStyle="1" w:styleId="FooterChar">
    <w:name w:val="Footer Char"/>
    <w:basedOn w:val="DefaultParagraphFont"/>
    <w:link w:val="Footer"/>
    <w:uiPriority w:val="99"/>
    <w:rsid w:val="002F2E4E"/>
  </w:style>
  <w:style w:type="paragraph" w:customStyle="1" w:styleId="msonormal0">
    <w:name w:val="msonormal"/>
    <w:basedOn w:val="Normal"/>
    <w:rsid w:val="00BE60A1"/>
    <w:pPr>
      <w:spacing w:before="100" w:beforeAutospacing="1" w:after="100" w:afterAutospacing="1"/>
    </w:pPr>
    <w:rPr>
      <w:rFonts w:ascii="Times New Roman" w:eastAsia="Times New Roman" w:hAnsi="Times New Roman" w:cs="Times New Roman"/>
      <w:sz w:val="24"/>
      <w:lang w:eastAsia="en-GB"/>
    </w:rPr>
  </w:style>
  <w:style w:type="character" w:styleId="Strong">
    <w:name w:val="Strong"/>
    <w:basedOn w:val="DefaultParagraphFont"/>
    <w:uiPriority w:val="22"/>
    <w:qFormat/>
    <w:rsid w:val="00BE60A1"/>
    <w:rPr>
      <w:b/>
      <w:bCs/>
    </w:rPr>
  </w:style>
  <w:style w:type="character" w:customStyle="1" w:styleId="selected">
    <w:name w:val="selected"/>
    <w:basedOn w:val="DefaultParagraphFont"/>
    <w:rsid w:val="00BE60A1"/>
  </w:style>
  <w:style w:type="character" w:styleId="Emphasis">
    <w:name w:val="Emphasis"/>
    <w:basedOn w:val="DefaultParagraphFont"/>
    <w:uiPriority w:val="20"/>
    <w:qFormat/>
    <w:rsid w:val="00BE60A1"/>
    <w:rPr>
      <w:i/>
      <w:iCs/>
    </w:rPr>
  </w:style>
  <w:style w:type="paragraph" w:styleId="ListParagraph">
    <w:name w:val="List Paragraph"/>
    <w:basedOn w:val="Normal"/>
    <w:uiPriority w:val="34"/>
    <w:qFormat/>
    <w:rsid w:val="009A347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33929192">
      <w:bodyDiv w:val="1"/>
      <w:marLeft w:val="0"/>
      <w:marRight w:val="0"/>
      <w:marTop w:val="0"/>
      <w:marBottom w:val="0"/>
      <w:divBdr>
        <w:top w:val="none" w:sz="0" w:space="0" w:color="auto"/>
        <w:left w:val="none" w:sz="0" w:space="0" w:color="auto"/>
        <w:bottom w:val="none" w:sz="0" w:space="0" w:color="auto"/>
        <w:right w:val="none" w:sz="0" w:space="0" w:color="auto"/>
      </w:divBdr>
      <w:divsChild>
        <w:div w:id="1605652715">
          <w:marLeft w:val="0"/>
          <w:marRight w:val="0"/>
          <w:marTop w:val="0"/>
          <w:marBottom w:val="0"/>
          <w:divBdr>
            <w:top w:val="none" w:sz="0" w:space="0" w:color="auto"/>
            <w:left w:val="none" w:sz="0" w:space="0" w:color="auto"/>
            <w:bottom w:val="none" w:sz="0" w:space="0" w:color="auto"/>
            <w:right w:val="none" w:sz="0" w:space="0" w:color="auto"/>
          </w:divBdr>
          <w:divsChild>
            <w:div w:id="651107924">
              <w:marLeft w:val="0"/>
              <w:marRight w:val="0"/>
              <w:marTop w:val="0"/>
              <w:marBottom w:val="0"/>
              <w:divBdr>
                <w:top w:val="none" w:sz="0" w:space="0" w:color="auto"/>
                <w:left w:val="none" w:sz="0" w:space="0" w:color="auto"/>
                <w:bottom w:val="none" w:sz="0" w:space="0" w:color="auto"/>
                <w:right w:val="none" w:sz="0" w:space="0" w:color="auto"/>
              </w:divBdr>
              <w:divsChild>
                <w:div w:id="765879057">
                  <w:marLeft w:val="0"/>
                  <w:marRight w:val="0"/>
                  <w:marTop w:val="0"/>
                  <w:marBottom w:val="0"/>
                  <w:divBdr>
                    <w:top w:val="none" w:sz="0" w:space="0" w:color="auto"/>
                    <w:left w:val="none" w:sz="0" w:space="0" w:color="auto"/>
                    <w:bottom w:val="none" w:sz="0" w:space="0" w:color="auto"/>
                    <w:right w:val="none" w:sz="0" w:space="0" w:color="auto"/>
                  </w:divBdr>
                </w:div>
              </w:divsChild>
            </w:div>
            <w:div w:id="194658368">
              <w:marLeft w:val="0"/>
              <w:marRight w:val="0"/>
              <w:marTop w:val="0"/>
              <w:marBottom w:val="0"/>
              <w:divBdr>
                <w:top w:val="none" w:sz="0" w:space="0" w:color="auto"/>
                <w:left w:val="none" w:sz="0" w:space="0" w:color="auto"/>
                <w:bottom w:val="none" w:sz="0" w:space="0" w:color="auto"/>
                <w:right w:val="none" w:sz="0" w:space="0" w:color="auto"/>
              </w:divBdr>
            </w:div>
          </w:divsChild>
        </w:div>
        <w:div w:id="1806043998">
          <w:marLeft w:val="0"/>
          <w:marRight w:val="0"/>
          <w:marTop w:val="0"/>
          <w:marBottom w:val="0"/>
          <w:divBdr>
            <w:top w:val="none" w:sz="0" w:space="0" w:color="auto"/>
            <w:left w:val="none" w:sz="0" w:space="0" w:color="auto"/>
            <w:bottom w:val="none" w:sz="0" w:space="0" w:color="auto"/>
            <w:right w:val="none" w:sz="0" w:space="0" w:color="auto"/>
          </w:divBdr>
        </w:div>
      </w:divsChild>
    </w:div>
    <w:div w:id="748384246">
      <w:bodyDiv w:val="1"/>
      <w:marLeft w:val="0"/>
      <w:marRight w:val="0"/>
      <w:marTop w:val="0"/>
      <w:marBottom w:val="0"/>
      <w:divBdr>
        <w:top w:val="none" w:sz="0" w:space="0" w:color="auto"/>
        <w:left w:val="none" w:sz="0" w:space="0" w:color="auto"/>
        <w:bottom w:val="none" w:sz="0" w:space="0" w:color="auto"/>
        <w:right w:val="none" w:sz="0" w:space="0" w:color="auto"/>
      </w:divBdr>
    </w:div>
    <w:div w:id="754938274">
      <w:bodyDiv w:val="1"/>
      <w:marLeft w:val="0"/>
      <w:marRight w:val="0"/>
      <w:marTop w:val="0"/>
      <w:marBottom w:val="0"/>
      <w:divBdr>
        <w:top w:val="none" w:sz="0" w:space="0" w:color="auto"/>
        <w:left w:val="none" w:sz="0" w:space="0" w:color="auto"/>
        <w:bottom w:val="none" w:sz="0" w:space="0" w:color="auto"/>
        <w:right w:val="none" w:sz="0" w:space="0" w:color="auto"/>
      </w:divBdr>
    </w:div>
    <w:div w:id="798959594">
      <w:bodyDiv w:val="1"/>
      <w:marLeft w:val="0"/>
      <w:marRight w:val="0"/>
      <w:marTop w:val="0"/>
      <w:marBottom w:val="0"/>
      <w:divBdr>
        <w:top w:val="none" w:sz="0" w:space="0" w:color="auto"/>
        <w:left w:val="none" w:sz="0" w:space="0" w:color="auto"/>
        <w:bottom w:val="none" w:sz="0" w:space="0" w:color="auto"/>
        <w:right w:val="none" w:sz="0" w:space="0" w:color="auto"/>
      </w:divBdr>
    </w:div>
    <w:div w:id="836306871">
      <w:bodyDiv w:val="1"/>
      <w:marLeft w:val="0"/>
      <w:marRight w:val="0"/>
      <w:marTop w:val="0"/>
      <w:marBottom w:val="0"/>
      <w:divBdr>
        <w:top w:val="none" w:sz="0" w:space="0" w:color="auto"/>
        <w:left w:val="none" w:sz="0" w:space="0" w:color="auto"/>
        <w:bottom w:val="none" w:sz="0" w:space="0" w:color="auto"/>
        <w:right w:val="none" w:sz="0" w:space="0" w:color="auto"/>
      </w:divBdr>
    </w:div>
    <w:div w:id="1346054850">
      <w:bodyDiv w:val="1"/>
      <w:marLeft w:val="0"/>
      <w:marRight w:val="0"/>
      <w:marTop w:val="0"/>
      <w:marBottom w:val="0"/>
      <w:divBdr>
        <w:top w:val="none" w:sz="0" w:space="0" w:color="auto"/>
        <w:left w:val="none" w:sz="0" w:space="0" w:color="auto"/>
        <w:bottom w:val="none" w:sz="0" w:space="0" w:color="auto"/>
        <w:right w:val="none" w:sz="0" w:space="0" w:color="auto"/>
      </w:divBdr>
    </w:div>
    <w:div w:id="1512986622">
      <w:bodyDiv w:val="1"/>
      <w:marLeft w:val="0"/>
      <w:marRight w:val="0"/>
      <w:marTop w:val="0"/>
      <w:marBottom w:val="0"/>
      <w:divBdr>
        <w:top w:val="none" w:sz="0" w:space="0" w:color="auto"/>
        <w:left w:val="none" w:sz="0" w:space="0" w:color="auto"/>
        <w:bottom w:val="none" w:sz="0" w:space="0" w:color="auto"/>
        <w:right w:val="none" w:sz="0" w:space="0" w:color="auto"/>
      </w:divBdr>
    </w:div>
    <w:div w:id="1520780776">
      <w:bodyDiv w:val="1"/>
      <w:marLeft w:val="0"/>
      <w:marRight w:val="0"/>
      <w:marTop w:val="0"/>
      <w:marBottom w:val="0"/>
      <w:divBdr>
        <w:top w:val="none" w:sz="0" w:space="0" w:color="auto"/>
        <w:left w:val="none" w:sz="0" w:space="0" w:color="auto"/>
        <w:bottom w:val="none" w:sz="0" w:space="0" w:color="auto"/>
        <w:right w:val="none" w:sz="0" w:space="0" w:color="auto"/>
      </w:divBdr>
    </w:div>
    <w:div w:id="1786923145">
      <w:bodyDiv w:val="1"/>
      <w:marLeft w:val="0"/>
      <w:marRight w:val="0"/>
      <w:marTop w:val="0"/>
      <w:marBottom w:val="0"/>
      <w:divBdr>
        <w:top w:val="none" w:sz="0" w:space="0" w:color="auto"/>
        <w:left w:val="none" w:sz="0" w:space="0" w:color="auto"/>
        <w:bottom w:val="none" w:sz="0" w:space="0" w:color="auto"/>
        <w:right w:val="none" w:sz="0" w:space="0" w:color="auto"/>
      </w:divBdr>
    </w:div>
    <w:div w:id="1857232894">
      <w:bodyDiv w:val="1"/>
      <w:marLeft w:val="0"/>
      <w:marRight w:val="0"/>
      <w:marTop w:val="0"/>
      <w:marBottom w:val="0"/>
      <w:divBdr>
        <w:top w:val="none" w:sz="0" w:space="0" w:color="auto"/>
        <w:left w:val="none" w:sz="0" w:space="0" w:color="auto"/>
        <w:bottom w:val="none" w:sz="0" w:space="0" w:color="auto"/>
        <w:right w:val="none" w:sz="0" w:space="0" w:color="auto"/>
      </w:divBdr>
    </w:div>
    <w:div w:id="1947887230">
      <w:bodyDiv w:val="1"/>
      <w:marLeft w:val="0"/>
      <w:marRight w:val="0"/>
      <w:marTop w:val="0"/>
      <w:marBottom w:val="0"/>
      <w:divBdr>
        <w:top w:val="none" w:sz="0" w:space="0" w:color="auto"/>
        <w:left w:val="none" w:sz="0" w:space="0" w:color="auto"/>
        <w:bottom w:val="none" w:sz="0" w:space="0" w:color="auto"/>
        <w:right w:val="none" w:sz="0" w:space="0" w:color="auto"/>
      </w:divBdr>
    </w:div>
    <w:div w:id="2124303275">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_rels/header2.xml.rels><?xml version="1.0" encoding="UTF-8" standalone="yes"?>
<Relationships xmlns="http://schemas.openxmlformats.org/package/2006/relationships"><Relationship Id="rId1" Type="http://schemas.openxmlformats.org/officeDocument/2006/relationships/image" Target="media/image2.jpg"/></Relationships>
</file>

<file path=word/theme/theme1.xml><?xml version="1.0" encoding="utf-8"?>
<a:theme xmlns:a="http://schemas.openxmlformats.org/drawingml/2006/main" name="Office Theme">
  <a:themeElements>
    <a:clrScheme name="Swim England 1">
      <a:dk1>
        <a:srgbClr val="555555"/>
      </a:dk1>
      <a:lt1>
        <a:srgbClr val="FFFFFF"/>
      </a:lt1>
      <a:dk2>
        <a:srgbClr val="000000"/>
      </a:dk2>
      <a:lt2>
        <a:srgbClr val="EEEEEE"/>
      </a:lt2>
      <a:accent1>
        <a:srgbClr val="7FCDE2"/>
      </a:accent1>
      <a:accent2>
        <a:srgbClr val="2095AE"/>
      </a:accent2>
      <a:accent3>
        <a:srgbClr val="EE3A24"/>
      </a:accent3>
      <a:accent4>
        <a:srgbClr val="FFFFFF"/>
      </a:accent4>
      <a:accent5>
        <a:srgbClr val="FFFFFF"/>
      </a:accent5>
      <a:accent6>
        <a:srgbClr val="FFFFFF"/>
      </a:accent6>
      <a:hlink>
        <a:srgbClr val="2095AE"/>
      </a:hlink>
      <a:folHlink>
        <a:srgbClr val="7FCDE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88C6C662-7E70-4AFA-ACCE-957F738CE7B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5</Pages>
  <Words>2629</Words>
  <Characters>14489</Characters>
  <Application>Microsoft Office Word</Application>
  <DocSecurity>0</DocSecurity>
  <Lines>258</Lines>
  <Paragraphs>123</Paragraphs>
  <ScaleCrop>false</ScaleCrop>
  <HeadingPairs>
    <vt:vector size="2" baseType="variant">
      <vt:variant>
        <vt:lpstr>Title</vt:lpstr>
      </vt:variant>
      <vt:variant>
        <vt:i4>1</vt:i4>
      </vt:variant>
    </vt:vector>
  </HeadingPairs>
  <TitlesOfParts>
    <vt:vector size="1" baseType="lpstr">
      <vt:lpstr/>
    </vt:vector>
  </TitlesOfParts>
  <Company>Amatuer Swimming Association</Company>
  <LinksUpToDate>false</LinksUpToDate>
  <CharactersWithSpaces>169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SA</dc:creator>
  <cp:keywords/>
  <dc:description/>
  <cp:lastModifiedBy>Michael Coles</cp:lastModifiedBy>
  <cp:revision>3</cp:revision>
  <cp:lastPrinted>2022-04-01T10:36:00Z</cp:lastPrinted>
  <dcterms:created xsi:type="dcterms:W3CDTF">2025-06-20T11:29:00Z</dcterms:created>
  <dcterms:modified xsi:type="dcterms:W3CDTF">2025-06-24T10: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d63dacbde0a59e2a5d30c436ea094f16c66877898a9dd197ae78307f45d8867</vt:lpwstr>
  </property>
</Properties>
</file>